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0FD6" w:rsidRDefault="007A12E8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. Dr. Nuryono</w:t>
      </w: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ditor-in-Chief</w:t>
      </w:r>
    </w:p>
    <w:p w:rsidR="00FF0FD6" w:rsidRPr="00D75ECF" w:rsidRDefault="00FF0FD6" w:rsidP="00FF0FD6">
      <w:pPr>
        <w:rPr>
          <w:rFonts w:asciiTheme="minorHAnsi" w:hAnsiTheme="minorHAnsi" w:cstheme="minorHAnsi"/>
          <w:i/>
          <w:sz w:val="22"/>
          <w:szCs w:val="22"/>
        </w:rPr>
      </w:pPr>
      <w:r w:rsidRPr="00D75ECF">
        <w:rPr>
          <w:rFonts w:asciiTheme="minorHAnsi" w:hAnsiTheme="minorHAnsi" w:cstheme="minorHAnsi"/>
          <w:i/>
          <w:sz w:val="22"/>
          <w:szCs w:val="22"/>
        </w:rPr>
        <w:t>Journal of Science</w:t>
      </w:r>
      <w:r w:rsidRPr="00FF0FD6">
        <w:rPr>
          <w:rFonts w:asciiTheme="minorHAnsi" w:hAnsiTheme="minorHAnsi" w:cstheme="minorHAnsi"/>
          <w:sz w:val="22"/>
          <w:szCs w:val="22"/>
        </w:rPr>
        <w:t>]</w:t>
      </w: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</w:p>
    <w:p w:rsidR="00FF0FD6" w:rsidRDefault="007A12E8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une 9, 2020</w:t>
      </w: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ar </w:t>
      </w:r>
      <w:r w:rsidR="007A12E8">
        <w:rPr>
          <w:rFonts w:asciiTheme="minorHAnsi" w:hAnsiTheme="minorHAnsi" w:cstheme="minorHAnsi"/>
          <w:sz w:val="22"/>
          <w:szCs w:val="22"/>
        </w:rPr>
        <w:t>Prof. Nuryono</w:t>
      </w:r>
      <w:r>
        <w:rPr>
          <w:rFonts w:asciiTheme="minorHAnsi" w:hAnsiTheme="minorHAnsi" w:cstheme="minorHAnsi"/>
          <w:sz w:val="22"/>
          <w:szCs w:val="22"/>
        </w:rPr>
        <w:t>:</w:t>
      </w: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 am pleased to submit an original research article entitled [ “</w:t>
      </w:r>
      <w:r w:rsidR="007A12E8" w:rsidRPr="007A12E8">
        <w:rPr>
          <w:rFonts w:asciiTheme="minorHAnsi" w:hAnsiTheme="minorHAnsi" w:cstheme="minorHAnsi"/>
          <w:sz w:val="22"/>
          <w:szCs w:val="22"/>
        </w:rPr>
        <w:t>Synthesis of 1,10-Phenanthroline-Immobilized Alginate/Pectin Film for Colorimetric Detection of Fe(II) Ion</w:t>
      </w:r>
      <w:r>
        <w:rPr>
          <w:rFonts w:asciiTheme="minorHAnsi" w:hAnsiTheme="minorHAnsi" w:cstheme="minorHAnsi"/>
          <w:sz w:val="22"/>
          <w:szCs w:val="22"/>
        </w:rPr>
        <w:t xml:space="preserve">” by </w:t>
      </w:r>
      <w:r w:rsidR="007A12E8">
        <w:rPr>
          <w:rFonts w:asciiTheme="minorHAnsi" w:hAnsiTheme="minorHAnsi" w:cstheme="minorHAnsi"/>
          <w:sz w:val="22"/>
          <w:szCs w:val="22"/>
        </w:rPr>
        <w:t>Nindya Tri Muliawati, Dwi Siswanta</w:t>
      </w:r>
      <w:r w:rsidR="007A12E8" w:rsidRPr="007A12E8">
        <w:rPr>
          <w:rFonts w:asciiTheme="minorHAnsi" w:hAnsiTheme="minorHAnsi" w:cstheme="minorHAnsi"/>
          <w:sz w:val="22"/>
          <w:szCs w:val="22"/>
        </w:rPr>
        <w:t>, and Nurul Hidayat Aprilita</w:t>
      </w:r>
      <w:r>
        <w:rPr>
          <w:rFonts w:asciiTheme="minorHAnsi" w:hAnsiTheme="minorHAnsi" w:cstheme="minorHAnsi"/>
          <w:sz w:val="22"/>
          <w:szCs w:val="22"/>
        </w:rPr>
        <w:t xml:space="preserve">] for consideration for publication in the </w:t>
      </w:r>
      <w:r w:rsidR="007A12E8">
        <w:rPr>
          <w:rFonts w:asciiTheme="minorHAnsi" w:hAnsiTheme="minorHAnsi" w:cstheme="minorHAnsi"/>
          <w:i/>
          <w:sz w:val="22"/>
          <w:szCs w:val="22"/>
        </w:rPr>
        <w:t>Indonesian Journal of Chemistry</w:t>
      </w:r>
      <w:r>
        <w:rPr>
          <w:rFonts w:asciiTheme="minorHAnsi" w:hAnsiTheme="minorHAnsi" w:cstheme="minorHAnsi"/>
          <w:sz w:val="22"/>
          <w:szCs w:val="22"/>
        </w:rPr>
        <w:t xml:space="preserve">.  </w:t>
      </w: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 this manuscript, we show that </w:t>
      </w:r>
      <w:r w:rsidR="007A12E8" w:rsidRPr="007A12E8">
        <w:rPr>
          <w:rFonts w:asciiTheme="minorHAnsi" w:hAnsiTheme="minorHAnsi" w:cstheme="minorHAnsi"/>
          <w:sz w:val="22"/>
          <w:szCs w:val="22"/>
        </w:rPr>
        <w:t>the optimum condition for Fe(II) ion sensing was at 513 nm after detection for 2 minutes at pH 2. The alginate/pectin-phenanthroline film has good linearity, precision, selectivity and accuracy with a detection limit as low as 0.446 mg L</w:t>
      </w:r>
      <w:r w:rsidR="007A12E8" w:rsidRPr="007A12E8">
        <w:rPr>
          <w:rFonts w:asciiTheme="minorHAnsi" w:hAnsiTheme="minorHAnsi" w:cstheme="minorHAnsi"/>
          <w:sz w:val="22"/>
          <w:szCs w:val="22"/>
          <w:vertAlign w:val="superscript"/>
        </w:rPr>
        <w:t>–1</w:t>
      </w:r>
      <w:r w:rsidR="007A12E8" w:rsidRPr="007A12E8">
        <w:rPr>
          <w:rFonts w:asciiTheme="minorHAnsi" w:hAnsiTheme="minorHAnsi" w:cstheme="minorHAnsi"/>
          <w:sz w:val="22"/>
          <w:szCs w:val="22"/>
        </w:rPr>
        <w:t>, which is remarkable</w:t>
      </w: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e believe that this manuscript is appropriate for publication by </w:t>
      </w:r>
      <w:r w:rsidR="007A12E8">
        <w:rPr>
          <w:rFonts w:asciiTheme="minorHAnsi" w:hAnsiTheme="minorHAnsi" w:cstheme="minorHAnsi"/>
          <w:sz w:val="22"/>
          <w:szCs w:val="22"/>
        </w:rPr>
        <w:t xml:space="preserve">the </w:t>
      </w:r>
      <w:r w:rsidR="007A12E8">
        <w:rPr>
          <w:rFonts w:asciiTheme="minorHAnsi" w:hAnsiTheme="minorHAnsi" w:cstheme="minorHAnsi"/>
          <w:i/>
          <w:sz w:val="22"/>
          <w:szCs w:val="22"/>
        </w:rPr>
        <w:t>Indonesian Journal of Chemistry</w:t>
      </w:r>
      <w:r>
        <w:rPr>
          <w:rFonts w:asciiTheme="minorHAnsi" w:hAnsiTheme="minorHAnsi" w:cstheme="minorHAnsi"/>
          <w:sz w:val="22"/>
          <w:szCs w:val="22"/>
        </w:rPr>
        <w:t xml:space="preserve"> because </w:t>
      </w:r>
      <w:r w:rsidR="007A12E8" w:rsidRPr="007A12E8">
        <w:rPr>
          <w:rFonts w:asciiTheme="minorHAnsi" w:hAnsiTheme="minorHAnsi" w:cstheme="minorHAnsi"/>
          <w:sz w:val="22"/>
          <w:szCs w:val="22"/>
        </w:rPr>
        <w:t>because this article shows a simple way of analyzing spectrophotometry for metal ions, using minimal reagents and waste, making it suitable for the development of Green Chemical Analysis.</w:t>
      </w:r>
    </w:p>
    <w:p w:rsidR="007A12E8" w:rsidRDefault="007A12E8" w:rsidP="00FF0FD6">
      <w:pPr>
        <w:rPr>
          <w:rFonts w:asciiTheme="minorHAnsi" w:hAnsiTheme="minorHAnsi" w:cstheme="minorHAnsi"/>
          <w:sz w:val="22"/>
          <w:szCs w:val="22"/>
        </w:rPr>
      </w:pP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manuscript has not been published and is not under consideration for publication elsewhere.  We have no co</w:t>
      </w:r>
      <w:r w:rsidR="007A12E8">
        <w:rPr>
          <w:rFonts w:asciiTheme="minorHAnsi" w:hAnsiTheme="minorHAnsi" w:cstheme="minorHAnsi"/>
          <w:sz w:val="22"/>
          <w:szCs w:val="22"/>
        </w:rPr>
        <w:t>nflicts of interest to disclose</w:t>
      </w:r>
      <w:r>
        <w:rPr>
          <w:rFonts w:asciiTheme="minorHAnsi" w:hAnsiTheme="minorHAnsi" w:cstheme="minorHAnsi"/>
          <w:sz w:val="22"/>
          <w:szCs w:val="22"/>
        </w:rPr>
        <w:t>.  If you feel that the manuscript is appropriate for your journal, we suggest the following reviewers:</w:t>
      </w:r>
    </w:p>
    <w:p w:rsidR="00FF0FD6" w:rsidRDefault="008F0CA1" w:rsidP="008F0CA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. Bambang Kuswandi (</w:t>
      </w:r>
      <w:hyperlink r:id="rId7" w:history="1">
        <w:r w:rsidRPr="00E75950">
          <w:rPr>
            <w:rStyle w:val="Hyperlink"/>
            <w:rFonts w:asciiTheme="minorHAnsi" w:hAnsiTheme="minorHAnsi" w:cstheme="minorHAnsi"/>
            <w:sz w:val="22"/>
            <w:szCs w:val="22"/>
          </w:rPr>
          <w:t>b_kuswandi.farmasi@unej.ac.id</w:t>
        </w:r>
      </w:hyperlink>
      <w:r>
        <w:rPr>
          <w:rFonts w:asciiTheme="minorHAnsi" w:hAnsiTheme="minorHAnsi" w:cstheme="minorHAnsi"/>
          <w:sz w:val="22"/>
          <w:szCs w:val="22"/>
        </w:rPr>
        <w:t>)</w:t>
      </w:r>
    </w:p>
    <w:p w:rsidR="008F0CA1" w:rsidRDefault="008F0CA1" w:rsidP="008F0CA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r. Satya C.W. Sakti (</w:t>
      </w:r>
      <w:hyperlink r:id="rId8" w:history="1">
        <w:r w:rsidRPr="00E75950">
          <w:rPr>
            <w:rStyle w:val="Hyperlink"/>
            <w:rFonts w:asciiTheme="minorHAnsi" w:hAnsiTheme="minorHAnsi" w:cstheme="minorHAnsi"/>
            <w:sz w:val="22"/>
            <w:szCs w:val="22"/>
          </w:rPr>
          <w:t>satya.c.w.sakti@gmail.com</w:t>
        </w:r>
      </w:hyperlink>
      <w:r>
        <w:rPr>
          <w:rFonts w:asciiTheme="minorHAnsi" w:hAnsiTheme="minorHAnsi" w:cstheme="minorHAnsi"/>
          <w:sz w:val="22"/>
          <w:szCs w:val="22"/>
        </w:rPr>
        <w:t>)</w:t>
      </w:r>
    </w:p>
    <w:p w:rsidR="008F0CA1" w:rsidRPr="008F0CA1" w:rsidRDefault="008F0CA1" w:rsidP="008F0CA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Dr. AKM Shafiqul Islam</w:t>
      </w: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 xml:space="preserve"> (</w:t>
      </w:r>
      <w:hyperlink r:id="rId9" w:history="1">
        <w:r w:rsidRPr="00E75950">
          <w:rPr>
            <w:rStyle w:val="Hyperlink"/>
            <w:rFonts w:ascii="Helvetica" w:hAnsi="Helvetica"/>
            <w:sz w:val="21"/>
            <w:szCs w:val="21"/>
            <w:shd w:val="clear" w:color="auto" w:fill="FFFFFF"/>
          </w:rPr>
          <w:t>shafiqul@unimap.edu.my</w:t>
        </w:r>
      </w:hyperlink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)</w:t>
      </w:r>
    </w:p>
    <w:p w:rsidR="008F0CA1" w:rsidRPr="008F0CA1" w:rsidRDefault="008F0CA1" w:rsidP="008F0CA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Dr. Emad A. Khudaish</w:t>
      </w: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 xml:space="preserve"> (</w:t>
      </w:r>
      <w:r w:rsidRPr="008F0CA1">
        <w:rPr>
          <w:rFonts w:ascii="Helvetica" w:hAnsi="Helvetica"/>
          <w:color w:val="000000"/>
          <w:sz w:val="21"/>
          <w:szCs w:val="21"/>
          <w:shd w:val="clear" w:color="auto" w:fill="FFFFFF"/>
        </w:rPr>
        <w:t>ejoudi@squ.edu.om</w:t>
      </w: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)</w:t>
      </w: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ank you for your consideration!</w:t>
      </w: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incerely,</w:t>
      </w: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</w:p>
    <w:p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</w:p>
    <w:p w:rsidR="00FF0FD6" w:rsidRDefault="007A12E8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r. Dwi Siswanta</w:t>
      </w:r>
    </w:p>
    <w:p w:rsidR="007A12E8" w:rsidRDefault="007A12E8" w:rsidP="00FF0FD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partment of Chemistry</w:t>
      </w:r>
    </w:p>
    <w:p w:rsidR="007A12E8" w:rsidRPr="005D325C" w:rsidRDefault="007A12E8" w:rsidP="00FF0FD6">
      <w:r>
        <w:rPr>
          <w:rFonts w:asciiTheme="minorHAnsi" w:hAnsiTheme="minorHAnsi" w:cstheme="minorHAnsi"/>
          <w:sz w:val="22"/>
          <w:szCs w:val="22"/>
        </w:rPr>
        <w:t>Universitas Gadjah Mada</w:t>
      </w:r>
    </w:p>
    <w:p w:rsidR="0027025E" w:rsidRDefault="0027025E"/>
    <w:sectPr w:rsidR="0027025E" w:rsidSect="00655F4A">
      <w:headerReference w:type="default" r:id="rId10"/>
      <w:pgSz w:w="12240" w:h="15840" w:code="1"/>
      <w:pgMar w:top="1800" w:right="720" w:bottom="1080" w:left="1080" w:header="274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34FE" w:rsidRDefault="001134FE" w:rsidP="00FF0FD6">
      <w:r>
        <w:separator/>
      </w:r>
    </w:p>
  </w:endnote>
  <w:endnote w:type="continuationSeparator" w:id="0">
    <w:p w:rsidR="001134FE" w:rsidRDefault="001134FE" w:rsidP="00FF0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34FE" w:rsidRDefault="001134FE" w:rsidP="00FF0FD6">
      <w:r>
        <w:separator/>
      </w:r>
    </w:p>
  </w:footnote>
  <w:footnote w:type="continuationSeparator" w:id="0">
    <w:p w:rsidR="001134FE" w:rsidRDefault="001134FE" w:rsidP="00FF0F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770F" w:rsidRDefault="001214E1">
    <w:pPr>
      <w:pStyle w:val="Header"/>
    </w:pPr>
    <w:r>
      <w:t xml:space="preserve">                         </w:t>
    </w:r>
    <w:r>
      <w:tab/>
      <w:t xml:space="preserve">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427E7D"/>
    <w:multiLevelType w:val="hybridMultilevel"/>
    <w:tmpl w:val="C8C6DD8A"/>
    <w:lvl w:ilvl="0" w:tplc="6E701A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TM2MzM0MDKwtDBR0lEKTi0uzszPAykwrAUAExa8ZCwAAAA="/>
  </w:docVars>
  <w:rsids>
    <w:rsidRoot w:val="00FF0FD6"/>
    <w:rsid w:val="0000016A"/>
    <w:rsid w:val="000011B8"/>
    <w:rsid w:val="000013CE"/>
    <w:rsid w:val="00001AE8"/>
    <w:rsid w:val="00001B2E"/>
    <w:rsid w:val="00004F3D"/>
    <w:rsid w:val="00005561"/>
    <w:rsid w:val="000058EF"/>
    <w:rsid w:val="000059E4"/>
    <w:rsid w:val="00006284"/>
    <w:rsid w:val="000067EB"/>
    <w:rsid w:val="00006EFD"/>
    <w:rsid w:val="00007B29"/>
    <w:rsid w:val="0001075C"/>
    <w:rsid w:val="00010868"/>
    <w:rsid w:val="00010A09"/>
    <w:rsid w:val="00010E91"/>
    <w:rsid w:val="00010F21"/>
    <w:rsid w:val="00011775"/>
    <w:rsid w:val="0001246E"/>
    <w:rsid w:val="000127FA"/>
    <w:rsid w:val="00014224"/>
    <w:rsid w:val="00014537"/>
    <w:rsid w:val="000145D9"/>
    <w:rsid w:val="00014715"/>
    <w:rsid w:val="00015BDE"/>
    <w:rsid w:val="000168CA"/>
    <w:rsid w:val="000169A3"/>
    <w:rsid w:val="00016A06"/>
    <w:rsid w:val="00016A4E"/>
    <w:rsid w:val="00016B48"/>
    <w:rsid w:val="000174ED"/>
    <w:rsid w:val="0002027D"/>
    <w:rsid w:val="00020699"/>
    <w:rsid w:val="00020FEA"/>
    <w:rsid w:val="00021308"/>
    <w:rsid w:val="00021784"/>
    <w:rsid w:val="00022D82"/>
    <w:rsid w:val="00023242"/>
    <w:rsid w:val="0002384D"/>
    <w:rsid w:val="00023A72"/>
    <w:rsid w:val="00023FCC"/>
    <w:rsid w:val="0002527C"/>
    <w:rsid w:val="00026D4A"/>
    <w:rsid w:val="0002745F"/>
    <w:rsid w:val="000278A0"/>
    <w:rsid w:val="000301B0"/>
    <w:rsid w:val="00030A91"/>
    <w:rsid w:val="00031644"/>
    <w:rsid w:val="00031662"/>
    <w:rsid w:val="00031F58"/>
    <w:rsid w:val="00034056"/>
    <w:rsid w:val="00034CE2"/>
    <w:rsid w:val="00035A81"/>
    <w:rsid w:val="00035B2F"/>
    <w:rsid w:val="00035C84"/>
    <w:rsid w:val="00040066"/>
    <w:rsid w:val="0004101B"/>
    <w:rsid w:val="000411E5"/>
    <w:rsid w:val="0004185C"/>
    <w:rsid w:val="00041997"/>
    <w:rsid w:val="00041C53"/>
    <w:rsid w:val="00041C64"/>
    <w:rsid w:val="0004279A"/>
    <w:rsid w:val="00042A77"/>
    <w:rsid w:val="0004328A"/>
    <w:rsid w:val="00043C6A"/>
    <w:rsid w:val="00043CC4"/>
    <w:rsid w:val="00046B2F"/>
    <w:rsid w:val="00046E2F"/>
    <w:rsid w:val="0005036E"/>
    <w:rsid w:val="00051AA6"/>
    <w:rsid w:val="000521E0"/>
    <w:rsid w:val="000524D7"/>
    <w:rsid w:val="00053C75"/>
    <w:rsid w:val="00053CD7"/>
    <w:rsid w:val="000543FA"/>
    <w:rsid w:val="000557B8"/>
    <w:rsid w:val="000557D7"/>
    <w:rsid w:val="000579A1"/>
    <w:rsid w:val="000616A7"/>
    <w:rsid w:val="000623A8"/>
    <w:rsid w:val="000652DE"/>
    <w:rsid w:val="00065F7B"/>
    <w:rsid w:val="0006640F"/>
    <w:rsid w:val="000665B4"/>
    <w:rsid w:val="0006700E"/>
    <w:rsid w:val="000718EE"/>
    <w:rsid w:val="00071F7C"/>
    <w:rsid w:val="000724AA"/>
    <w:rsid w:val="000728BC"/>
    <w:rsid w:val="00073DFF"/>
    <w:rsid w:val="00075378"/>
    <w:rsid w:val="000757BD"/>
    <w:rsid w:val="0007593D"/>
    <w:rsid w:val="00075CC6"/>
    <w:rsid w:val="000760F5"/>
    <w:rsid w:val="0007734A"/>
    <w:rsid w:val="000813D5"/>
    <w:rsid w:val="00081C05"/>
    <w:rsid w:val="00081DAE"/>
    <w:rsid w:val="000838DB"/>
    <w:rsid w:val="000868BA"/>
    <w:rsid w:val="00090287"/>
    <w:rsid w:val="000906DC"/>
    <w:rsid w:val="00091336"/>
    <w:rsid w:val="00091F71"/>
    <w:rsid w:val="00092498"/>
    <w:rsid w:val="00092791"/>
    <w:rsid w:val="00092946"/>
    <w:rsid w:val="000929BD"/>
    <w:rsid w:val="00093327"/>
    <w:rsid w:val="000938FA"/>
    <w:rsid w:val="00093B45"/>
    <w:rsid w:val="000947FD"/>
    <w:rsid w:val="00094A8C"/>
    <w:rsid w:val="0009532E"/>
    <w:rsid w:val="000958DC"/>
    <w:rsid w:val="00095EC0"/>
    <w:rsid w:val="00096321"/>
    <w:rsid w:val="0009656F"/>
    <w:rsid w:val="0009686D"/>
    <w:rsid w:val="00096C8F"/>
    <w:rsid w:val="00097527"/>
    <w:rsid w:val="0009758C"/>
    <w:rsid w:val="00097BF9"/>
    <w:rsid w:val="000A0CA9"/>
    <w:rsid w:val="000A156F"/>
    <w:rsid w:val="000A2661"/>
    <w:rsid w:val="000A32D4"/>
    <w:rsid w:val="000A3FD7"/>
    <w:rsid w:val="000A40A4"/>
    <w:rsid w:val="000A4759"/>
    <w:rsid w:val="000A4942"/>
    <w:rsid w:val="000A4E1D"/>
    <w:rsid w:val="000A4F6F"/>
    <w:rsid w:val="000A7C8B"/>
    <w:rsid w:val="000A7FBB"/>
    <w:rsid w:val="000B01F9"/>
    <w:rsid w:val="000B0519"/>
    <w:rsid w:val="000B1E0C"/>
    <w:rsid w:val="000B2EA7"/>
    <w:rsid w:val="000B39DC"/>
    <w:rsid w:val="000B41EA"/>
    <w:rsid w:val="000B442F"/>
    <w:rsid w:val="000B4559"/>
    <w:rsid w:val="000B48C6"/>
    <w:rsid w:val="000B4ABF"/>
    <w:rsid w:val="000B573B"/>
    <w:rsid w:val="000B5FB7"/>
    <w:rsid w:val="000B615E"/>
    <w:rsid w:val="000B6349"/>
    <w:rsid w:val="000B67E6"/>
    <w:rsid w:val="000B702D"/>
    <w:rsid w:val="000B7545"/>
    <w:rsid w:val="000C19FA"/>
    <w:rsid w:val="000C25AF"/>
    <w:rsid w:val="000C3825"/>
    <w:rsid w:val="000C3930"/>
    <w:rsid w:val="000C39DF"/>
    <w:rsid w:val="000C3FAF"/>
    <w:rsid w:val="000C43CB"/>
    <w:rsid w:val="000C4A6A"/>
    <w:rsid w:val="000C6054"/>
    <w:rsid w:val="000C6325"/>
    <w:rsid w:val="000C7653"/>
    <w:rsid w:val="000D1131"/>
    <w:rsid w:val="000D15DD"/>
    <w:rsid w:val="000D15DF"/>
    <w:rsid w:val="000D2DE4"/>
    <w:rsid w:val="000D33FC"/>
    <w:rsid w:val="000D3DD1"/>
    <w:rsid w:val="000D4100"/>
    <w:rsid w:val="000D41AA"/>
    <w:rsid w:val="000D630C"/>
    <w:rsid w:val="000E0741"/>
    <w:rsid w:val="000E1342"/>
    <w:rsid w:val="000E3E37"/>
    <w:rsid w:val="000E4C15"/>
    <w:rsid w:val="000E5010"/>
    <w:rsid w:val="000E56A4"/>
    <w:rsid w:val="000E6EBF"/>
    <w:rsid w:val="000E7284"/>
    <w:rsid w:val="000E72A3"/>
    <w:rsid w:val="000E74D4"/>
    <w:rsid w:val="000E7686"/>
    <w:rsid w:val="000F0556"/>
    <w:rsid w:val="000F3D14"/>
    <w:rsid w:val="000F3F0B"/>
    <w:rsid w:val="000F4338"/>
    <w:rsid w:val="000F44AD"/>
    <w:rsid w:val="000F44D5"/>
    <w:rsid w:val="000F453C"/>
    <w:rsid w:val="000F52FF"/>
    <w:rsid w:val="000F5373"/>
    <w:rsid w:val="000F594F"/>
    <w:rsid w:val="000F6583"/>
    <w:rsid w:val="000F675B"/>
    <w:rsid w:val="000F695E"/>
    <w:rsid w:val="000F6C20"/>
    <w:rsid w:val="000F6FCF"/>
    <w:rsid w:val="00101112"/>
    <w:rsid w:val="001016BB"/>
    <w:rsid w:val="00101CCF"/>
    <w:rsid w:val="00101CDE"/>
    <w:rsid w:val="00101E37"/>
    <w:rsid w:val="00102641"/>
    <w:rsid w:val="00102F80"/>
    <w:rsid w:val="00103B27"/>
    <w:rsid w:val="00105051"/>
    <w:rsid w:val="00105C74"/>
    <w:rsid w:val="00106D2D"/>
    <w:rsid w:val="001075CD"/>
    <w:rsid w:val="0010774E"/>
    <w:rsid w:val="00110067"/>
    <w:rsid w:val="0011132B"/>
    <w:rsid w:val="00111C64"/>
    <w:rsid w:val="00111FA5"/>
    <w:rsid w:val="001120C8"/>
    <w:rsid w:val="00112278"/>
    <w:rsid w:val="00112329"/>
    <w:rsid w:val="001134FE"/>
    <w:rsid w:val="001138C3"/>
    <w:rsid w:val="00114841"/>
    <w:rsid w:val="00114AD2"/>
    <w:rsid w:val="00114DA6"/>
    <w:rsid w:val="00115D65"/>
    <w:rsid w:val="001165E3"/>
    <w:rsid w:val="00116B9E"/>
    <w:rsid w:val="001202C1"/>
    <w:rsid w:val="001207E4"/>
    <w:rsid w:val="0012129C"/>
    <w:rsid w:val="001214E1"/>
    <w:rsid w:val="0012233D"/>
    <w:rsid w:val="0012236D"/>
    <w:rsid w:val="0012454C"/>
    <w:rsid w:val="0012592A"/>
    <w:rsid w:val="0012600F"/>
    <w:rsid w:val="0012610B"/>
    <w:rsid w:val="00127B18"/>
    <w:rsid w:val="00127B6F"/>
    <w:rsid w:val="00127E7E"/>
    <w:rsid w:val="00130082"/>
    <w:rsid w:val="001303DE"/>
    <w:rsid w:val="00130C7E"/>
    <w:rsid w:val="001331A4"/>
    <w:rsid w:val="001333CA"/>
    <w:rsid w:val="001337E4"/>
    <w:rsid w:val="001339DF"/>
    <w:rsid w:val="001342CA"/>
    <w:rsid w:val="00134A3D"/>
    <w:rsid w:val="0013551B"/>
    <w:rsid w:val="001363E6"/>
    <w:rsid w:val="001377CC"/>
    <w:rsid w:val="00137DE9"/>
    <w:rsid w:val="001406A0"/>
    <w:rsid w:val="001406CB"/>
    <w:rsid w:val="0014097F"/>
    <w:rsid w:val="00140A0B"/>
    <w:rsid w:val="001415A1"/>
    <w:rsid w:val="00141B2E"/>
    <w:rsid w:val="0014260C"/>
    <w:rsid w:val="00142DB9"/>
    <w:rsid w:val="00143428"/>
    <w:rsid w:val="001438B3"/>
    <w:rsid w:val="00143DD8"/>
    <w:rsid w:val="001443A0"/>
    <w:rsid w:val="001443EF"/>
    <w:rsid w:val="00144ADD"/>
    <w:rsid w:val="001451BE"/>
    <w:rsid w:val="00145F2F"/>
    <w:rsid w:val="00147E1D"/>
    <w:rsid w:val="001505FD"/>
    <w:rsid w:val="001528F4"/>
    <w:rsid w:val="00153312"/>
    <w:rsid w:val="001542C6"/>
    <w:rsid w:val="00154C16"/>
    <w:rsid w:val="001555C8"/>
    <w:rsid w:val="00155B03"/>
    <w:rsid w:val="001564DF"/>
    <w:rsid w:val="0015696E"/>
    <w:rsid w:val="0015722A"/>
    <w:rsid w:val="001577BE"/>
    <w:rsid w:val="0016023E"/>
    <w:rsid w:val="00160C17"/>
    <w:rsid w:val="00160C1E"/>
    <w:rsid w:val="00160E2A"/>
    <w:rsid w:val="00160FC3"/>
    <w:rsid w:val="0016112F"/>
    <w:rsid w:val="00161A4C"/>
    <w:rsid w:val="00162167"/>
    <w:rsid w:val="001628C0"/>
    <w:rsid w:val="0016299B"/>
    <w:rsid w:val="00164400"/>
    <w:rsid w:val="00165998"/>
    <w:rsid w:val="0016621C"/>
    <w:rsid w:val="00166A10"/>
    <w:rsid w:val="0016761E"/>
    <w:rsid w:val="00171E0A"/>
    <w:rsid w:val="00172355"/>
    <w:rsid w:val="001723A3"/>
    <w:rsid w:val="0017272A"/>
    <w:rsid w:val="00172C9C"/>
    <w:rsid w:val="00172E87"/>
    <w:rsid w:val="001732ED"/>
    <w:rsid w:val="001734D4"/>
    <w:rsid w:val="001761B9"/>
    <w:rsid w:val="00176B29"/>
    <w:rsid w:val="00176CCF"/>
    <w:rsid w:val="0017716E"/>
    <w:rsid w:val="001772A2"/>
    <w:rsid w:val="00177AE6"/>
    <w:rsid w:val="001800AA"/>
    <w:rsid w:val="001803CF"/>
    <w:rsid w:val="00180950"/>
    <w:rsid w:val="00180FC0"/>
    <w:rsid w:val="00181FE7"/>
    <w:rsid w:val="0018219A"/>
    <w:rsid w:val="00183134"/>
    <w:rsid w:val="00183D09"/>
    <w:rsid w:val="00183E1E"/>
    <w:rsid w:val="00184182"/>
    <w:rsid w:val="00185651"/>
    <w:rsid w:val="001858B5"/>
    <w:rsid w:val="00185CBA"/>
    <w:rsid w:val="00186402"/>
    <w:rsid w:val="001865C6"/>
    <w:rsid w:val="00186AC1"/>
    <w:rsid w:val="0018742F"/>
    <w:rsid w:val="001879E7"/>
    <w:rsid w:val="00187E9D"/>
    <w:rsid w:val="00190DA4"/>
    <w:rsid w:val="001914D2"/>
    <w:rsid w:val="0019155C"/>
    <w:rsid w:val="00191705"/>
    <w:rsid w:val="001917B5"/>
    <w:rsid w:val="00191AFD"/>
    <w:rsid w:val="00192762"/>
    <w:rsid w:val="00192A2D"/>
    <w:rsid w:val="00192D26"/>
    <w:rsid w:val="00192E07"/>
    <w:rsid w:val="0019305B"/>
    <w:rsid w:val="001934C4"/>
    <w:rsid w:val="001934CD"/>
    <w:rsid w:val="00194123"/>
    <w:rsid w:val="0019456B"/>
    <w:rsid w:val="00194739"/>
    <w:rsid w:val="001947E8"/>
    <w:rsid w:val="00194C65"/>
    <w:rsid w:val="00196051"/>
    <w:rsid w:val="00196515"/>
    <w:rsid w:val="001966D9"/>
    <w:rsid w:val="00196DDC"/>
    <w:rsid w:val="00197456"/>
    <w:rsid w:val="001974A4"/>
    <w:rsid w:val="00197515"/>
    <w:rsid w:val="00197E1A"/>
    <w:rsid w:val="001A02C7"/>
    <w:rsid w:val="001A09DC"/>
    <w:rsid w:val="001A17BE"/>
    <w:rsid w:val="001A1C00"/>
    <w:rsid w:val="001A2818"/>
    <w:rsid w:val="001A2DBB"/>
    <w:rsid w:val="001A3216"/>
    <w:rsid w:val="001A3EC9"/>
    <w:rsid w:val="001A4136"/>
    <w:rsid w:val="001A4F45"/>
    <w:rsid w:val="001A5262"/>
    <w:rsid w:val="001A54E1"/>
    <w:rsid w:val="001A677B"/>
    <w:rsid w:val="001A6F09"/>
    <w:rsid w:val="001A794F"/>
    <w:rsid w:val="001B0491"/>
    <w:rsid w:val="001B04CC"/>
    <w:rsid w:val="001B1E0C"/>
    <w:rsid w:val="001B20ED"/>
    <w:rsid w:val="001B2335"/>
    <w:rsid w:val="001B260D"/>
    <w:rsid w:val="001B2A9E"/>
    <w:rsid w:val="001B2B02"/>
    <w:rsid w:val="001B2E6B"/>
    <w:rsid w:val="001B359E"/>
    <w:rsid w:val="001B3E32"/>
    <w:rsid w:val="001B3EB4"/>
    <w:rsid w:val="001B44EA"/>
    <w:rsid w:val="001B4EEA"/>
    <w:rsid w:val="001B52BC"/>
    <w:rsid w:val="001B5346"/>
    <w:rsid w:val="001B5633"/>
    <w:rsid w:val="001B5E77"/>
    <w:rsid w:val="001B5EFE"/>
    <w:rsid w:val="001B650A"/>
    <w:rsid w:val="001B730C"/>
    <w:rsid w:val="001B77D3"/>
    <w:rsid w:val="001B7D89"/>
    <w:rsid w:val="001C0174"/>
    <w:rsid w:val="001C3847"/>
    <w:rsid w:val="001C396E"/>
    <w:rsid w:val="001C3B1B"/>
    <w:rsid w:val="001C41EE"/>
    <w:rsid w:val="001C4264"/>
    <w:rsid w:val="001C4808"/>
    <w:rsid w:val="001C4DEE"/>
    <w:rsid w:val="001C50D3"/>
    <w:rsid w:val="001C5586"/>
    <w:rsid w:val="001C58EF"/>
    <w:rsid w:val="001C632A"/>
    <w:rsid w:val="001C7313"/>
    <w:rsid w:val="001C744F"/>
    <w:rsid w:val="001D015D"/>
    <w:rsid w:val="001D05C7"/>
    <w:rsid w:val="001D06B3"/>
    <w:rsid w:val="001D16DB"/>
    <w:rsid w:val="001D224E"/>
    <w:rsid w:val="001D2FA0"/>
    <w:rsid w:val="001D4635"/>
    <w:rsid w:val="001D49C0"/>
    <w:rsid w:val="001D4BA1"/>
    <w:rsid w:val="001D50F1"/>
    <w:rsid w:val="001D5117"/>
    <w:rsid w:val="001D6236"/>
    <w:rsid w:val="001D6FFD"/>
    <w:rsid w:val="001E0370"/>
    <w:rsid w:val="001E0DC3"/>
    <w:rsid w:val="001E10C5"/>
    <w:rsid w:val="001E1F8A"/>
    <w:rsid w:val="001E3613"/>
    <w:rsid w:val="001E48A7"/>
    <w:rsid w:val="001E4D63"/>
    <w:rsid w:val="001E58A0"/>
    <w:rsid w:val="001E6867"/>
    <w:rsid w:val="001E6DE9"/>
    <w:rsid w:val="001F0884"/>
    <w:rsid w:val="001F0E35"/>
    <w:rsid w:val="001F1233"/>
    <w:rsid w:val="001F1AC3"/>
    <w:rsid w:val="001F2ABE"/>
    <w:rsid w:val="001F2CA6"/>
    <w:rsid w:val="001F2D40"/>
    <w:rsid w:val="001F39F1"/>
    <w:rsid w:val="001F3A68"/>
    <w:rsid w:val="001F3B68"/>
    <w:rsid w:val="001F3DD4"/>
    <w:rsid w:val="001F4129"/>
    <w:rsid w:val="001F455D"/>
    <w:rsid w:val="001F54A9"/>
    <w:rsid w:val="001F54D2"/>
    <w:rsid w:val="001F55F5"/>
    <w:rsid w:val="001F60D2"/>
    <w:rsid w:val="001F6267"/>
    <w:rsid w:val="001F63F8"/>
    <w:rsid w:val="00200620"/>
    <w:rsid w:val="00200CC4"/>
    <w:rsid w:val="00200D60"/>
    <w:rsid w:val="00200EE5"/>
    <w:rsid w:val="00201423"/>
    <w:rsid w:val="002025ED"/>
    <w:rsid w:val="00202758"/>
    <w:rsid w:val="00202BAD"/>
    <w:rsid w:val="00202D8B"/>
    <w:rsid w:val="00203522"/>
    <w:rsid w:val="00204A35"/>
    <w:rsid w:val="002052F3"/>
    <w:rsid w:val="0020657D"/>
    <w:rsid w:val="00206BF9"/>
    <w:rsid w:val="00206FB2"/>
    <w:rsid w:val="00207F84"/>
    <w:rsid w:val="00210DDD"/>
    <w:rsid w:val="002122D7"/>
    <w:rsid w:val="00215084"/>
    <w:rsid w:val="0021610F"/>
    <w:rsid w:val="00216324"/>
    <w:rsid w:val="002165B6"/>
    <w:rsid w:val="002175C3"/>
    <w:rsid w:val="00217C32"/>
    <w:rsid w:val="00220659"/>
    <w:rsid w:val="00220A39"/>
    <w:rsid w:val="00220F82"/>
    <w:rsid w:val="00221249"/>
    <w:rsid w:val="002213BC"/>
    <w:rsid w:val="00221F56"/>
    <w:rsid w:val="00222011"/>
    <w:rsid w:val="00222575"/>
    <w:rsid w:val="0022303E"/>
    <w:rsid w:val="00227701"/>
    <w:rsid w:val="00231312"/>
    <w:rsid w:val="002316E9"/>
    <w:rsid w:val="002317A6"/>
    <w:rsid w:val="00231C21"/>
    <w:rsid w:val="00231E1C"/>
    <w:rsid w:val="002331AE"/>
    <w:rsid w:val="00234921"/>
    <w:rsid w:val="002349F3"/>
    <w:rsid w:val="00234A9E"/>
    <w:rsid w:val="00235104"/>
    <w:rsid w:val="00235814"/>
    <w:rsid w:val="002359A5"/>
    <w:rsid w:val="0024164C"/>
    <w:rsid w:val="00241A2D"/>
    <w:rsid w:val="00241D50"/>
    <w:rsid w:val="0024204C"/>
    <w:rsid w:val="002425DA"/>
    <w:rsid w:val="00242DD5"/>
    <w:rsid w:val="00243222"/>
    <w:rsid w:val="002436EE"/>
    <w:rsid w:val="0024394F"/>
    <w:rsid w:val="00243AEA"/>
    <w:rsid w:val="0024413F"/>
    <w:rsid w:val="00244426"/>
    <w:rsid w:val="00244C26"/>
    <w:rsid w:val="0024540B"/>
    <w:rsid w:val="00245689"/>
    <w:rsid w:val="00245953"/>
    <w:rsid w:val="00245E41"/>
    <w:rsid w:val="00247C7D"/>
    <w:rsid w:val="00251099"/>
    <w:rsid w:val="0025129E"/>
    <w:rsid w:val="002514C4"/>
    <w:rsid w:val="00251CB2"/>
    <w:rsid w:val="00251E87"/>
    <w:rsid w:val="00251F0F"/>
    <w:rsid w:val="00252080"/>
    <w:rsid w:val="00255080"/>
    <w:rsid w:val="00255356"/>
    <w:rsid w:val="0025552A"/>
    <w:rsid w:val="00255FBC"/>
    <w:rsid w:val="00256631"/>
    <w:rsid w:val="002573EB"/>
    <w:rsid w:val="002573EC"/>
    <w:rsid w:val="00257F34"/>
    <w:rsid w:val="002600E3"/>
    <w:rsid w:val="00262BF5"/>
    <w:rsid w:val="002635BB"/>
    <w:rsid w:val="00263ADF"/>
    <w:rsid w:val="002640E5"/>
    <w:rsid w:val="00264697"/>
    <w:rsid w:val="00264A9B"/>
    <w:rsid w:val="002650DD"/>
    <w:rsid w:val="00266C26"/>
    <w:rsid w:val="0027025E"/>
    <w:rsid w:val="00270759"/>
    <w:rsid w:val="0027130C"/>
    <w:rsid w:val="00271ECC"/>
    <w:rsid w:val="002722CB"/>
    <w:rsid w:val="00272D0B"/>
    <w:rsid w:val="00274FD8"/>
    <w:rsid w:val="00275D36"/>
    <w:rsid w:val="002769FB"/>
    <w:rsid w:val="002778AA"/>
    <w:rsid w:val="00277E5C"/>
    <w:rsid w:val="00277FDF"/>
    <w:rsid w:val="00280400"/>
    <w:rsid w:val="00280505"/>
    <w:rsid w:val="002830C7"/>
    <w:rsid w:val="00284CB4"/>
    <w:rsid w:val="00285E20"/>
    <w:rsid w:val="002860B8"/>
    <w:rsid w:val="002867F4"/>
    <w:rsid w:val="00286FBC"/>
    <w:rsid w:val="00290F6F"/>
    <w:rsid w:val="0029117C"/>
    <w:rsid w:val="002914A9"/>
    <w:rsid w:val="00291C42"/>
    <w:rsid w:val="00291CF5"/>
    <w:rsid w:val="002974B8"/>
    <w:rsid w:val="002A0141"/>
    <w:rsid w:val="002A1645"/>
    <w:rsid w:val="002A2974"/>
    <w:rsid w:val="002A298C"/>
    <w:rsid w:val="002A350A"/>
    <w:rsid w:val="002A56DD"/>
    <w:rsid w:val="002A6810"/>
    <w:rsid w:val="002A6923"/>
    <w:rsid w:val="002A6926"/>
    <w:rsid w:val="002A6FBC"/>
    <w:rsid w:val="002A7504"/>
    <w:rsid w:val="002B037C"/>
    <w:rsid w:val="002B1184"/>
    <w:rsid w:val="002B1B31"/>
    <w:rsid w:val="002B202B"/>
    <w:rsid w:val="002B20F4"/>
    <w:rsid w:val="002B2822"/>
    <w:rsid w:val="002B30AB"/>
    <w:rsid w:val="002B4694"/>
    <w:rsid w:val="002B4A8B"/>
    <w:rsid w:val="002B596B"/>
    <w:rsid w:val="002B5FE5"/>
    <w:rsid w:val="002B64F0"/>
    <w:rsid w:val="002B6960"/>
    <w:rsid w:val="002C0F54"/>
    <w:rsid w:val="002C110A"/>
    <w:rsid w:val="002C1C32"/>
    <w:rsid w:val="002C285A"/>
    <w:rsid w:val="002C2E32"/>
    <w:rsid w:val="002C5197"/>
    <w:rsid w:val="002C56B8"/>
    <w:rsid w:val="002C6407"/>
    <w:rsid w:val="002C65FA"/>
    <w:rsid w:val="002C6B48"/>
    <w:rsid w:val="002C74DA"/>
    <w:rsid w:val="002C763B"/>
    <w:rsid w:val="002D1781"/>
    <w:rsid w:val="002D1BE5"/>
    <w:rsid w:val="002D218A"/>
    <w:rsid w:val="002D2502"/>
    <w:rsid w:val="002D32D2"/>
    <w:rsid w:val="002D3C5A"/>
    <w:rsid w:val="002D59F3"/>
    <w:rsid w:val="002D6B42"/>
    <w:rsid w:val="002E01EC"/>
    <w:rsid w:val="002E0D5D"/>
    <w:rsid w:val="002E2AC2"/>
    <w:rsid w:val="002E6D4E"/>
    <w:rsid w:val="002E798A"/>
    <w:rsid w:val="002E7A0B"/>
    <w:rsid w:val="002F0224"/>
    <w:rsid w:val="002F0267"/>
    <w:rsid w:val="002F045D"/>
    <w:rsid w:val="002F13A9"/>
    <w:rsid w:val="002F1B44"/>
    <w:rsid w:val="002F1E5B"/>
    <w:rsid w:val="002F23A5"/>
    <w:rsid w:val="002F2465"/>
    <w:rsid w:val="002F2DC6"/>
    <w:rsid w:val="002F2E82"/>
    <w:rsid w:val="002F4548"/>
    <w:rsid w:val="002F4987"/>
    <w:rsid w:val="002F51F0"/>
    <w:rsid w:val="002F52E9"/>
    <w:rsid w:val="002F53E8"/>
    <w:rsid w:val="002F5C73"/>
    <w:rsid w:val="002F6993"/>
    <w:rsid w:val="00300515"/>
    <w:rsid w:val="00300864"/>
    <w:rsid w:val="003012E5"/>
    <w:rsid w:val="003018B4"/>
    <w:rsid w:val="0030190B"/>
    <w:rsid w:val="00301D60"/>
    <w:rsid w:val="00302546"/>
    <w:rsid w:val="003038D2"/>
    <w:rsid w:val="00304190"/>
    <w:rsid w:val="003041B9"/>
    <w:rsid w:val="00304A6A"/>
    <w:rsid w:val="00304C84"/>
    <w:rsid w:val="00305178"/>
    <w:rsid w:val="0030542B"/>
    <w:rsid w:val="00305BA4"/>
    <w:rsid w:val="00305F22"/>
    <w:rsid w:val="00306640"/>
    <w:rsid w:val="00306B5D"/>
    <w:rsid w:val="0030764A"/>
    <w:rsid w:val="00307DD8"/>
    <w:rsid w:val="003113FF"/>
    <w:rsid w:val="00311F78"/>
    <w:rsid w:val="003124DA"/>
    <w:rsid w:val="00312A7F"/>
    <w:rsid w:val="00314846"/>
    <w:rsid w:val="00314B09"/>
    <w:rsid w:val="00315358"/>
    <w:rsid w:val="00315E8A"/>
    <w:rsid w:val="003162F6"/>
    <w:rsid w:val="00321183"/>
    <w:rsid w:val="003213AA"/>
    <w:rsid w:val="003219B9"/>
    <w:rsid w:val="00321B11"/>
    <w:rsid w:val="00322131"/>
    <w:rsid w:val="00322AD6"/>
    <w:rsid w:val="00322F69"/>
    <w:rsid w:val="003238D6"/>
    <w:rsid w:val="00324225"/>
    <w:rsid w:val="00324238"/>
    <w:rsid w:val="00324807"/>
    <w:rsid w:val="00324AA5"/>
    <w:rsid w:val="00325873"/>
    <w:rsid w:val="00325DC7"/>
    <w:rsid w:val="00326C77"/>
    <w:rsid w:val="00326C8B"/>
    <w:rsid w:val="00327900"/>
    <w:rsid w:val="00327EED"/>
    <w:rsid w:val="00327F1F"/>
    <w:rsid w:val="003300CC"/>
    <w:rsid w:val="00330482"/>
    <w:rsid w:val="0033055A"/>
    <w:rsid w:val="003309AB"/>
    <w:rsid w:val="00330F24"/>
    <w:rsid w:val="003317CD"/>
    <w:rsid w:val="00331A99"/>
    <w:rsid w:val="00333A19"/>
    <w:rsid w:val="00334A91"/>
    <w:rsid w:val="00334FE7"/>
    <w:rsid w:val="00335583"/>
    <w:rsid w:val="003359A7"/>
    <w:rsid w:val="00336351"/>
    <w:rsid w:val="00336F23"/>
    <w:rsid w:val="00337548"/>
    <w:rsid w:val="003378DE"/>
    <w:rsid w:val="00337A4F"/>
    <w:rsid w:val="00340338"/>
    <w:rsid w:val="003406C6"/>
    <w:rsid w:val="003419EB"/>
    <w:rsid w:val="00341D74"/>
    <w:rsid w:val="003420CF"/>
    <w:rsid w:val="003421C7"/>
    <w:rsid w:val="003424C8"/>
    <w:rsid w:val="00344518"/>
    <w:rsid w:val="003452C8"/>
    <w:rsid w:val="00345914"/>
    <w:rsid w:val="003504CA"/>
    <w:rsid w:val="0035089E"/>
    <w:rsid w:val="003509E9"/>
    <w:rsid w:val="00350E5C"/>
    <w:rsid w:val="003513AF"/>
    <w:rsid w:val="0035149B"/>
    <w:rsid w:val="00352774"/>
    <w:rsid w:val="003528AC"/>
    <w:rsid w:val="00353BF0"/>
    <w:rsid w:val="003558B9"/>
    <w:rsid w:val="0035593A"/>
    <w:rsid w:val="00355A5F"/>
    <w:rsid w:val="00356928"/>
    <w:rsid w:val="00357A9B"/>
    <w:rsid w:val="00357D9E"/>
    <w:rsid w:val="0036016D"/>
    <w:rsid w:val="003604EA"/>
    <w:rsid w:val="003611AD"/>
    <w:rsid w:val="00361CA7"/>
    <w:rsid w:val="00361EA6"/>
    <w:rsid w:val="00362734"/>
    <w:rsid w:val="00364657"/>
    <w:rsid w:val="00364CF3"/>
    <w:rsid w:val="00365071"/>
    <w:rsid w:val="003664BB"/>
    <w:rsid w:val="00370A69"/>
    <w:rsid w:val="003730C7"/>
    <w:rsid w:val="00373D53"/>
    <w:rsid w:val="003740C5"/>
    <w:rsid w:val="00374144"/>
    <w:rsid w:val="00375C8C"/>
    <w:rsid w:val="00376D0C"/>
    <w:rsid w:val="00377036"/>
    <w:rsid w:val="0037735E"/>
    <w:rsid w:val="00377A7B"/>
    <w:rsid w:val="00377CE0"/>
    <w:rsid w:val="00377D00"/>
    <w:rsid w:val="00380707"/>
    <w:rsid w:val="00380BC3"/>
    <w:rsid w:val="00380DBB"/>
    <w:rsid w:val="0038161F"/>
    <w:rsid w:val="00381CD2"/>
    <w:rsid w:val="00384061"/>
    <w:rsid w:val="00384A3F"/>
    <w:rsid w:val="00384C73"/>
    <w:rsid w:val="00384DF8"/>
    <w:rsid w:val="0038531E"/>
    <w:rsid w:val="00385A72"/>
    <w:rsid w:val="0039045A"/>
    <w:rsid w:val="003905E7"/>
    <w:rsid w:val="00391424"/>
    <w:rsid w:val="00391678"/>
    <w:rsid w:val="00393B75"/>
    <w:rsid w:val="00393C86"/>
    <w:rsid w:val="003940AA"/>
    <w:rsid w:val="003945D2"/>
    <w:rsid w:val="00394ED0"/>
    <w:rsid w:val="003958DD"/>
    <w:rsid w:val="00397579"/>
    <w:rsid w:val="00397DF3"/>
    <w:rsid w:val="003A0229"/>
    <w:rsid w:val="003A07A9"/>
    <w:rsid w:val="003A16FE"/>
    <w:rsid w:val="003A1DDA"/>
    <w:rsid w:val="003A246E"/>
    <w:rsid w:val="003A2621"/>
    <w:rsid w:val="003A2ECB"/>
    <w:rsid w:val="003A35BB"/>
    <w:rsid w:val="003A408E"/>
    <w:rsid w:val="003A499D"/>
    <w:rsid w:val="003A5316"/>
    <w:rsid w:val="003A5373"/>
    <w:rsid w:val="003A5E32"/>
    <w:rsid w:val="003B1326"/>
    <w:rsid w:val="003B19FA"/>
    <w:rsid w:val="003B2526"/>
    <w:rsid w:val="003B35C9"/>
    <w:rsid w:val="003B3E73"/>
    <w:rsid w:val="003B4A0C"/>
    <w:rsid w:val="003B4B28"/>
    <w:rsid w:val="003B5045"/>
    <w:rsid w:val="003B6275"/>
    <w:rsid w:val="003B65C5"/>
    <w:rsid w:val="003B6D7F"/>
    <w:rsid w:val="003B78D3"/>
    <w:rsid w:val="003B7939"/>
    <w:rsid w:val="003C0457"/>
    <w:rsid w:val="003C05E6"/>
    <w:rsid w:val="003C1703"/>
    <w:rsid w:val="003C1BDD"/>
    <w:rsid w:val="003C2417"/>
    <w:rsid w:val="003C3106"/>
    <w:rsid w:val="003C3AFE"/>
    <w:rsid w:val="003C425A"/>
    <w:rsid w:val="003C45B5"/>
    <w:rsid w:val="003C61D7"/>
    <w:rsid w:val="003C631C"/>
    <w:rsid w:val="003C6724"/>
    <w:rsid w:val="003C6C3B"/>
    <w:rsid w:val="003C7E9E"/>
    <w:rsid w:val="003D15D1"/>
    <w:rsid w:val="003D3C5F"/>
    <w:rsid w:val="003D661A"/>
    <w:rsid w:val="003D7343"/>
    <w:rsid w:val="003D76C4"/>
    <w:rsid w:val="003D7C3F"/>
    <w:rsid w:val="003E0E59"/>
    <w:rsid w:val="003E1521"/>
    <w:rsid w:val="003E1FDE"/>
    <w:rsid w:val="003E2833"/>
    <w:rsid w:val="003E3113"/>
    <w:rsid w:val="003E31A0"/>
    <w:rsid w:val="003E36EC"/>
    <w:rsid w:val="003E414A"/>
    <w:rsid w:val="003E49A1"/>
    <w:rsid w:val="003E570D"/>
    <w:rsid w:val="003E5729"/>
    <w:rsid w:val="003E60B2"/>
    <w:rsid w:val="003F0A45"/>
    <w:rsid w:val="003F2544"/>
    <w:rsid w:val="003F25FF"/>
    <w:rsid w:val="003F2EE6"/>
    <w:rsid w:val="003F448E"/>
    <w:rsid w:val="003F5022"/>
    <w:rsid w:val="003F511D"/>
    <w:rsid w:val="003F5B54"/>
    <w:rsid w:val="003F7A46"/>
    <w:rsid w:val="003F7D0E"/>
    <w:rsid w:val="003F7DF4"/>
    <w:rsid w:val="004002BC"/>
    <w:rsid w:val="004003D3"/>
    <w:rsid w:val="004008AF"/>
    <w:rsid w:val="0040103B"/>
    <w:rsid w:val="004018C0"/>
    <w:rsid w:val="00403492"/>
    <w:rsid w:val="00403C6D"/>
    <w:rsid w:val="00403EFB"/>
    <w:rsid w:val="00404CD2"/>
    <w:rsid w:val="00405115"/>
    <w:rsid w:val="00406249"/>
    <w:rsid w:val="00406DDB"/>
    <w:rsid w:val="00407282"/>
    <w:rsid w:val="004079DC"/>
    <w:rsid w:val="00407A11"/>
    <w:rsid w:val="00407A7C"/>
    <w:rsid w:val="00411076"/>
    <w:rsid w:val="00411CBC"/>
    <w:rsid w:val="00412242"/>
    <w:rsid w:val="00412BFD"/>
    <w:rsid w:val="00413B40"/>
    <w:rsid w:val="00413DEA"/>
    <w:rsid w:val="00414BB4"/>
    <w:rsid w:val="00414C08"/>
    <w:rsid w:val="00415111"/>
    <w:rsid w:val="004155C2"/>
    <w:rsid w:val="004211CE"/>
    <w:rsid w:val="00421745"/>
    <w:rsid w:val="00422C05"/>
    <w:rsid w:val="00422CFB"/>
    <w:rsid w:val="004236BF"/>
    <w:rsid w:val="00423E37"/>
    <w:rsid w:val="00424C3C"/>
    <w:rsid w:val="004250D6"/>
    <w:rsid w:val="00425449"/>
    <w:rsid w:val="004310F1"/>
    <w:rsid w:val="00431807"/>
    <w:rsid w:val="0043264F"/>
    <w:rsid w:val="0043286E"/>
    <w:rsid w:val="00432C14"/>
    <w:rsid w:val="00433D6B"/>
    <w:rsid w:val="0043481F"/>
    <w:rsid w:val="004352C7"/>
    <w:rsid w:val="00435956"/>
    <w:rsid w:val="0043688E"/>
    <w:rsid w:val="00437D9B"/>
    <w:rsid w:val="00437E0B"/>
    <w:rsid w:val="00440468"/>
    <w:rsid w:val="0044077E"/>
    <w:rsid w:val="00442381"/>
    <w:rsid w:val="00442479"/>
    <w:rsid w:val="0044252C"/>
    <w:rsid w:val="004433A9"/>
    <w:rsid w:val="00444227"/>
    <w:rsid w:val="00444AA4"/>
    <w:rsid w:val="00444D7C"/>
    <w:rsid w:val="0044625B"/>
    <w:rsid w:val="004471F2"/>
    <w:rsid w:val="00447EA4"/>
    <w:rsid w:val="00451EE4"/>
    <w:rsid w:val="00452173"/>
    <w:rsid w:val="004525EC"/>
    <w:rsid w:val="004530FC"/>
    <w:rsid w:val="00453EFF"/>
    <w:rsid w:val="00454873"/>
    <w:rsid w:val="0045582D"/>
    <w:rsid w:val="00455A33"/>
    <w:rsid w:val="00455E69"/>
    <w:rsid w:val="0045628B"/>
    <w:rsid w:val="00457944"/>
    <w:rsid w:val="00457A96"/>
    <w:rsid w:val="004611C5"/>
    <w:rsid w:val="004626B5"/>
    <w:rsid w:val="00462C6A"/>
    <w:rsid w:val="004632C9"/>
    <w:rsid w:val="0046354A"/>
    <w:rsid w:val="0046408B"/>
    <w:rsid w:val="00465707"/>
    <w:rsid w:val="0046618A"/>
    <w:rsid w:val="004678DD"/>
    <w:rsid w:val="00467A54"/>
    <w:rsid w:val="00467AB2"/>
    <w:rsid w:val="00470443"/>
    <w:rsid w:val="00470651"/>
    <w:rsid w:val="00470BAE"/>
    <w:rsid w:val="00471973"/>
    <w:rsid w:val="0047251E"/>
    <w:rsid w:val="00472792"/>
    <w:rsid w:val="004728DA"/>
    <w:rsid w:val="00472F92"/>
    <w:rsid w:val="0047364F"/>
    <w:rsid w:val="00473835"/>
    <w:rsid w:val="00475981"/>
    <w:rsid w:val="004762CB"/>
    <w:rsid w:val="004763D8"/>
    <w:rsid w:val="004763D9"/>
    <w:rsid w:val="00476532"/>
    <w:rsid w:val="004766BA"/>
    <w:rsid w:val="00477E21"/>
    <w:rsid w:val="00480A01"/>
    <w:rsid w:val="00480C43"/>
    <w:rsid w:val="004817FA"/>
    <w:rsid w:val="00481930"/>
    <w:rsid w:val="004829DE"/>
    <w:rsid w:val="004850DC"/>
    <w:rsid w:val="004853F5"/>
    <w:rsid w:val="0048625C"/>
    <w:rsid w:val="00486B72"/>
    <w:rsid w:val="00486F22"/>
    <w:rsid w:val="00487589"/>
    <w:rsid w:val="00487A0D"/>
    <w:rsid w:val="00490D78"/>
    <w:rsid w:val="004922D2"/>
    <w:rsid w:val="004927C7"/>
    <w:rsid w:val="00492B1A"/>
    <w:rsid w:val="004937FF"/>
    <w:rsid w:val="00495A75"/>
    <w:rsid w:val="004968C0"/>
    <w:rsid w:val="00496FCA"/>
    <w:rsid w:val="004A0BE4"/>
    <w:rsid w:val="004A1E16"/>
    <w:rsid w:val="004A29DE"/>
    <w:rsid w:val="004A2B7B"/>
    <w:rsid w:val="004A32FE"/>
    <w:rsid w:val="004A4C17"/>
    <w:rsid w:val="004A58B7"/>
    <w:rsid w:val="004A5FB7"/>
    <w:rsid w:val="004A6010"/>
    <w:rsid w:val="004A6328"/>
    <w:rsid w:val="004A74DB"/>
    <w:rsid w:val="004A7542"/>
    <w:rsid w:val="004A7B8F"/>
    <w:rsid w:val="004A7F8A"/>
    <w:rsid w:val="004B0876"/>
    <w:rsid w:val="004B1D90"/>
    <w:rsid w:val="004B35E6"/>
    <w:rsid w:val="004B4148"/>
    <w:rsid w:val="004B500F"/>
    <w:rsid w:val="004B5253"/>
    <w:rsid w:val="004B66A8"/>
    <w:rsid w:val="004B6702"/>
    <w:rsid w:val="004B677B"/>
    <w:rsid w:val="004B7155"/>
    <w:rsid w:val="004C0981"/>
    <w:rsid w:val="004C0F5E"/>
    <w:rsid w:val="004C0FFD"/>
    <w:rsid w:val="004C1199"/>
    <w:rsid w:val="004C1B36"/>
    <w:rsid w:val="004C23C8"/>
    <w:rsid w:val="004C2ABF"/>
    <w:rsid w:val="004C400C"/>
    <w:rsid w:val="004C4E8C"/>
    <w:rsid w:val="004C5390"/>
    <w:rsid w:val="004C5763"/>
    <w:rsid w:val="004C5B75"/>
    <w:rsid w:val="004C7099"/>
    <w:rsid w:val="004C7506"/>
    <w:rsid w:val="004C7D39"/>
    <w:rsid w:val="004D2192"/>
    <w:rsid w:val="004D24B6"/>
    <w:rsid w:val="004D30EA"/>
    <w:rsid w:val="004D38DF"/>
    <w:rsid w:val="004D3CA1"/>
    <w:rsid w:val="004D44AD"/>
    <w:rsid w:val="004D4628"/>
    <w:rsid w:val="004D485D"/>
    <w:rsid w:val="004D487D"/>
    <w:rsid w:val="004D4C33"/>
    <w:rsid w:val="004D530E"/>
    <w:rsid w:val="004D57D1"/>
    <w:rsid w:val="004D5ED3"/>
    <w:rsid w:val="004D7326"/>
    <w:rsid w:val="004D7885"/>
    <w:rsid w:val="004D7BED"/>
    <w:rsid w:val="004E09AC"/>
    <w:rsid w:val="004E1A05"/>
    <w:rsid w:val="004E1CEE"/>
    <w:rsid w:val="004E2FFD"/>
    <w:rsid w:val="004E3B70"/>
    <w:rsid w:val="004E402F"/>
    <w:rsid w:val="004F0257"/>
    <w:rsid w:val="004F03FC"/>
    <w:rsid w:val="004F0881"/>
    <w:rsid w:val="004F201E"/>
    <w:rsid w:val="004F2410"/>
    <w:rsid w:val="004F2C6B"/>
    <w:rsid w:val="004F3131"/>
    <w:rsid w:val="004F32D7"/>
    <w:rsid w:val="004F35A8"/>
    <w:rsid w:val="004F3A23"/>
    <w:rsid w:val="004F49F9"/>
    <w:rsid w:val="004F57B1"/>
    <w:rsid w:val="004F67DE"/>
    <w:rsid w:val="004F7D61"/>
    <w:rsid w:val="005000E4"/>
    <w:rsid w:val="005001F1"/>
    <w:rsid w:val="005010E5"/>
    <w:rsid w:val="00502694"/>
    <w:rsid w:val="00504CBE"/>
    <w:rsid w:val="005061DB"/>
    <w:rsid w:val="0050628B"/>
    <w:rsid w:val="005062A5"/>
    <w:rsid w:val="00506399"/>
    <w:rsid w:val="00507478"/>
    <w:rsid w:val="00510096"/>
    <w:rsid w:val="00510719"/>
    <w:rsid w:val="0051254A"/>
    <w:rsid w:val="005126CB"/>
    <w:rsid w:val="00512E11"/>
    <w:rsid w:val="00513468"/>
    <w:rsid w:val="00513A8F"/>
    <w:rsid w:val="005141D2"/>
    <w:rsid w:val="005142C3"/>
    <w:rsid w:val="0051433E"/>
    <w:rsid w:val="0051445B"/>
    <w:rsid w:val="005144B9"/>
    <w:rsid w:val="005147A6"/>
    <w:rsid w:val="005155E9"/>
    <w:rsid w:val="00515A0A"/>
    <w:rsid w:val="00515E70"/>
    <w:rsid w:val="005167C8"/>
    <w:rsid w:val="00517263"/>
    <w:rsid w:val="005174F5"/>
    <w:rsid w:val="005179AA"/>
    <w:rsid w:val="00521A88"/>
    <w:rsid w:val="00521A95"/>
    <w:rsid w:val="00522173"/>
    <w:rsid w:val="00522723"/>
    <w:rsid w:val="00522BA0"/>
    <w:rsid w:val="00522E37"/>
    <w:rsid w:val="005232D7"/>
    <w:rsid w:val="005235E4"/>
    <w:rsid w:val="00523C27"/>
    <w:rsid w:val="0052404F"/>
    <w:rsid w:val="00524057"/>
    <w:rsid w:val="005249FF"/>
    <w:rsid w:val="00524E4E"/>
    <w:rsid w:val="0052570E"/>
    <w:rsid w:val="00525951"/>
    <w:rsid w:val="00525BAD"/>
    <w:rsid w:val="00526421"/>
    <w:rsid w:val="0052764A"/>
    <w:rsid w:val="00530FC2"/>
    <w:rsid w:val="00531374"/>
    <w:rsid w:val="00532226"/>
    <w:rsid w:val="005327B9"/>
    <w:rsid w:val="00533323"/>
    <w:rsid w:val="0053341F"/>
    <w:rsid w:val="005346A5"/>
    <w:rsid w:val="00534D3B"/>
    <w:rsid w:val="00535686"/>
    <w:rsid w:val="00535948"/>
    <w:rsid w:val="005368D3"/>
    <w:rsid w:val="00537689"/>
    <w:rsid w:val="005377C3"/>
    <w:rsid w:val="0054091E"/>
    <w:rsid w:val="00540D30"/>
    <w:rsid w:val="0054104A"/>
    <w:rsid w:val="0054143F"/>
    <w:rsid w:val="00541D56"/>
    <w:rsid w:val="0054288F"/>
    <w:rsid w:val="00542890"/>
    <w:rsid w:val="0054298D"/>
    <w:rsid w:val="00544303"/>
    <w:rsid w:val="00544C88"/>
    <w:rsid w:val="00546003"/>
    <w:rsid w:val="005460EB"/>
    <w:rsid w:val="0054683F"/>
    <w:rsid w:val="00547445"/>
    <w:rsid w:val="005474DC"/>
    <w:rsid w:val="0054754F"/>
    <w:rsid w:val="0055193B"/>
    <w:rsid w:val="00552180"/>
    <w:rsid w:val="0055346E"/>
    <w:rsid w:val="0055388F"/>
    <w:rsid w:val="0055465F"/>
    <w:rsid w:val="00554A5A"/>
    <w:rsid w:val="005551D9"/>
    <w:rsid w:val="005574AF"/>
    <w:rsid w:val="005574E4"/>
    <w:rsid w:val="005576AC"/>
    <w:rsid w:val="00557D0C"/>
    <w:rsid w:val="00560067"/>
    <w:rsid w:val="0056162D"/>
    <w:rsid w:val="0056446D"/>
    <w:rsid w:val="00565760"/>
    <w:rsid w:val="00565929"/>
    <w:rsid w:val="00570100"/>
    <w:rsid w:val="00570248"/>
    <w:rsid w:val="00571681"/>
    <w:rsid w:val="00571992"/>
    <w:rsid w:val="00571ADF"/>
    <w:rsid w:val="00572149"/>
    <w:rsid w:val="00572346"/>
    <w:rsid w:val="00572B96"/>
    <w:rsid w:val="00574C01"/>
    <w:rsid w:val="00574FA3"/>
    <w:rsid w:val="005760EF"/>
    <w:rsid w:val="005764C8"/>
    <w:rsid w:val="00577EFE"/>
    <w:rsid w:val="00577F61"/>
    <w:rsid w:val="00581F89"/>
    <w:rsid w:val="00583836"/>
    <w:rsid w:val="0058399D"/>
    <w:rsid w:val="00583CAD"/>
    <w:rsid w:val="005840E5"/>
    <w:rsid w:val="00584194"/>
    <w:rsid w:val="00585225"/>
    <w:rsid w:val="005856AC"/>
    <w:rsid w:val="00585954"/>
    <w:rsid w:val="00586120"/>
    <w:rsid w:val="00586336"/>
    <w:rsid w:val="00586581"/>
    <w:rsid w:val="00587DAD"/>
    <w:rsid w:val="00587FB7"/>
    <w:rsid w:val="00590515"/>
    <w:rsid w:val="00590660"/>
    <w:rsid w:val="005909E9"/>
    <w:rsid w:val="00590A16"/>
    <w:rsid w:val="00590E10"/>
    <w:rsid w:val="00591133"/>
    <w:rsid w:val="00591429"/>
    <w:rsid w:val="0059176B"/>
    <w:rsid w:val="00591D47"/>
    <w:rsid w:val="00592C26"/>
    <w:rsid w:val="00593043"/>
    <w:rsid w:val="00593A63"/>
    <w:rsid w:val="00594246"/>
    <w:rsid w:val="0059467C"/>
    <w:rsid w:val="005950E0"/>
    <w:rsid w:val="005954C9"/>
    <w:rsid w:val="00595AB9"/>
    <w:rsid w:val="005960ED"/>
    <w:rsid w:val="00596291"/>
    <w:rsid w:val="00596CEA"/>
    <w:rsid w:val="00596ED0"/>
    <w:rsid w:val="005A0D46"/>
    <w:rsid w:val="005A1C8C"/>
    <w:rsid w:val="005A4C08"/>
    <w:rsid w:val="005A4C3F"/>
    <w:rsid w:val="005A5F47"/>
    <w:rsid w:val="005A6BA0"/>
    <w:rsid w:val="005B0BC9"/>
    <w:rsid w:val="005B416B"/>
    <w:rsid w:val="005B466E"/>
    <w:rsid w:val="005B59ED"/>
    <w:rsid w:val="005B5F64"/>
    <w:rsid w:val="005B6D84"/>
    <w:rsid w:val="005B74D8"/>
    <w:rsid w:val="005C02B1"/>
    <w:rsid w:val="005C18E5"/>
    <w:rsid w:val="005C1F69"/>
    <w:rsid w:val="005C2A19"/>
    <w:rsid w:val="005C438C"/>
    <w:rsid w:val="005C4537"/>
    <w:rsid w:val="005C4C45"/>
    <w:rsid w:val="005C4ECC"/>
    <w:rsid w:val="005C5C9F"/>
    <w:rsid w:val="005C7949"/>
    <w:rsid w:val="005C7A7A"/>
    <w:rsid w:val="005C7F1A"/>
    <w:rsid w:val="005D0086"/>
    <w:rsid w:val="005D0153"/>
    <w:rsid w:val="005D0286"/>
    <w:rsid w:val="005D0FB8"/>
    <w:rsid w:val="005D1D86"/>
    <w:rsid w:val="005D281A"/>
    <w:rsid w:val="005D2EFC"/>
    <w:rsid w:val="005D3FF3"/>
    <w:rsid w:val="005D50E9"/>
    <w:rsid w:val="005D74B1"/>
    <w:rsid w:val="005D755A"/>
    <w:rsid w:val="005E01A6"/>
    <w:rsid w:val="005E1C1D"/>
    <w:rsid w:val="005E34C8"/>
    <w:rsid w:val="005E3569"/>
    <w:rsid w:val="005E4790"/>
    <w:rsid w:val="005E7520"/>
    <w:rsid w:val="005F146F"/>
    <w:rsid w:val="005F338E"/>
    <w:rsid w:val="005F3A56"/>
    <w:rsid w:val="005F3DDF"/>
    <w:rsid w:val="005F3FAA"/>
    <w:rsid w:val="005F4431"/>
    <w:rsid w:val="005F444E"/>
    <w:rsid w:val="005F4532"/>
    <w:rsid w:val="005F4680"/>
    <w:rsid w:val="005F5035"/>
    <w:rsid w:val="005F544F"/>
    <w:rsid w:val="005F569D"/>
    <w:rsid w:val="005F575A"/>
    <w:rsid w:val="005F5B66"/>
    <w:rsid w:val="005F7129"/>
    <w:rsid w:val="005F7F05"/>
    <w:rsid w:val="00600BC5"/>
    <w:rsid w:val="00600FCA"/>
    <w:rsid w:val="00601C41"/>
    <w:rsid w:val="00601EB1"/>
    <w:rsid w:val="0060210A"/>
    <w:rsid w:val="00602B72"/>
    <w:rsid w:val="00602C90"/>
    <w:rsid w:val="00603356"/>
    <w:rsid w:val="00606298"/>
    <w:rsid w:val="00606652"/>
    <w:rsid w:val="0060673B"/>
    <w:rsid w:val="00606B10"/>
    <w:rsid w:val="00606D56"/>
    <w:rsid w:val="00606E74"/>
    <w:rsid w:val="00607236"/>
    <w:rsid w:val="0060762E"/>
    <w:rsid w:val="00607820"/>
    <w:rsid w:val="00607A21"/>
    <w:rsid w:val="00610208"/>
    <w:rsid w:val="0061027A"/>
    <w:rsid w:val="006104EA"/>
    <w:rsid w:val="00610C29"/>
    <w:rsid w:val="00610CC3"/>
    <w:rsid w:val="006114C0"/>
    <w:rsid w:val="00612EF0"/>
    <w:rsid w:val="00613056"/>
    <w:rsid w:val="006138F9"/>
    <w:rsid w:val="00613FB6"/>
    <w:rsid w:val="006142B7"/>
    <w:rsid w:val="00614F9D"/>
    <w:rsid w:val="00616BA6"/>
    <w:rsid w:val="00616BD6"/>
    <w:rsid w:val="00617D72"/>
    <w:rsid w:val="00620BFB"/>
    <w:rsid w:val="00621190"/>
    <w:rsid w:val="00622008"/>
    <w:rsid w:val="006227F4"/>
    <w:rsid w:val="0062297A"/>
    <w:rsid w:val="00622F45"/>
    <w:rsid w:val="00623462"/>
    <w:rsid w:val="00623674"/>
    <w:rsid w:val="0062368A"/>
    <w:rsid w:val="0062382F"/>
    <w:rsid w:val="00623AAA"/>
    <w:rsid w:val="00623EF1"/>
    <w:rsid w:val="0062439C"/>
    <w:rsid w:val="00624F51"/>
    <w:rsid w:val="00625B00"/>
    <w:rsid w:val="00625C6C"/>
    <w:rsid w:val="00626FD6"/>
    <w:rsid w:val="006274EF"/>
    <w:rsid w:val="006274F3"/>
    <w:rsid w:val="00627826"/>
    <w:rsid w:val="00627B6B"/>
    <w:rsid w:val="00631958"/>
    <w:rsid w:val="006319DE"/>
    <w:rsid w:val="006323B9"/>
    <w:rsid w:val="00633675"/>
    <w:rsid w:val="00634EE0"/>
    <w:rsid w:val="00634F17"/>
    <w:rsid w:val="00635D8F"/>
    <w:rsid w:val="0063601C"/>
    <w:rsid w:val="00636CC8"/>
    <w:rsid w:val="00636DA8"/>
    <w:rsid w:val="006375AE"/>
    <w:rsid w:val="00637C53"/>
    <w:rsid w:val="00640FF6"/>
    <w:rsid w:val="00641446"/>
    <w:rsid w:val="006414C9"/>
    <w:rsid w:val="006415E7"/>
    <w:rsid w:val="00641FFF"/>
    <w:rsid w:val="0064228B"/>
    <w:rsid w:val="00642E01"/>
    <w:rsid w:val="006431C2"/>
    <w:rsid w:val="006435B5"/>
    <w:rsid w:val="00643892"/>
    <w:rsid w:val="006439F1"/>
    <w:rsid w:val="00644006"/>
    <w:rsid w:val="0064436F"/>
    <w:rsid w:val="006447F9"/>
    <w:rsid w:val="00645524"/>
    <w:rsid w:val="0064573E"/>
    <w:rsid w:val="00645B64"/>
    <w:rsid w:val="006467C8"/>
    <w:rsid w:val="00646BD3"/>
    <w:rsid w:val="006475A9"/>
    <w:rsid w:val="0065044E"/>
    <w:rsid w:val="0065070B"/>
    <w:rsid w:val="0065253F"/>
    <w:rsid w:val="006533AF"/>
    <w:rsid w:val="00653779"/>
    <w:rsid w:val="00653ACC"/>
    <w:rsid w:val="00653AEE"/>
    <w:rsid w:val="0065520A"/>
    <w:rsid w:val="00655D30"/>
    <w:rsid w:val="00656995"/>
    <w:rsid w:val="00660464"/>
    <w:rsid w:val="00660F1F"/>
    <w:rsid w:val="00660FF9"/>
    <w:rsid w:val="00661403"/>
    <w:rsid w:val="006644B6"/>
    <w:rsid w:val="00664B44"/>
    <w:rsid w:val="006652BB"/>
    <w:rsid w:val="00665F34"/>
    <w:rsid w:val="006660B7"/>
    <w:rsid w:val="0066755A"/>
    <w:rsid w:val="00670DBF"/>
    <w:rsid w:val="0067156F"/>
    <w:rsid w:val="006717F0"/>
    <w:rsid w:val="00671A2A"/>
    <w:rsid w:val="00672823"/>
    <w:rsid w:val="00673BDD"/>
    <w:rsid w:val="00673CF9"/>
    <w:rsid w:val="006747CC"/>
    <w:rsid w:val="00674EDB"/>
    <w:rsid w:val="006750D5"/>
    <w:rsid w:val="00675A5F"/>
    <w:rsid w:val="006769FD"/>
    <w:rsid w:val="00676F55"/>
    <w:rsid w:val="00680AD6"/>
    <w:rsid w:val="006812A2"/>
    <w:rsid w:val="006820DC"/>
    <w:rsid w:val="0068298E"/>
    <w:rsid w:val="00682F5C"/>
    <w:rsid w:val="0068307F"/>
    <w:rsid w:val="0068380E"/>
    <w:rsid w:val="0068411E"/>
    <w:rsid w:val="006855FB"/>
    <w:rsid w:val="00686A2A"/>
    <w:rsid w:val="00686FD8"/>
    <w:rsid w:val="00687005"/>
    <w:rsid w:val="00687A47"/>
    <w:rsid w:val="00690519"/>
    <w:rsid w:val="006907A2"/>
    <w:rsid w:val="0069112A"/>
    <w:rsid w:val="0069287F"/>
    <w:rsid w:val="00693332"/>
    <w:rsid w:val="006934DF"/>
    <w:rsid w:val="006945EA"/>
    <w:rsid w:val="00695160"/>
    <w:rsid w:val="006953F6"/>
    <w:rsid w:val="006955B8"/>
    <w:rsid w:val="00695756"/>
    <w:rsid w:val="00695F80"/>
    <w:rsid w:val="0069641D"/>
    <w:rsid w:val="00696810"/>
    <w:rsid w:val="00696EC7"/>
    <w:rsid w:val="006976F3"/>
    <w:rsid w:val="00697A73"/>
    <w:rsid w:val="00697BA1"/>
    <w:rsid w:val="006A0757"/>
    <w:rsid w:val="006A0CE2"/>
    <w:rsid w:val="006A11B3"/>
    <w:rsid w:val="006A1239"/>
    <w:rsid w:val="006A3700"/>
    <w:rsid w:val="006A3FFF"/>
    <w:rsid w:val="006A4590"/>
    <w:rsid w:val="006A4A74"/>
    <w:rsid w:val="006A4A88"/>
    <w:rsid w:val="006A5AE0"/>
    <w:rsid w:val="006A6501"/>
    <w:rsid w:val="006A6B37"/>
    <w:rsid w:val="006A7656"/>
    <w:rsid w:val="006A7E73"/>
    <w:rsid w:val="006B07FA"/>
    <w:rsid w:val="006B09E0"/>
    <w:rsid w:val="006B0AD2"/>
    <w:rsid w:val="006B0C8A"/>
    <w:rsid w:val="006B0E22"/>
    <w:rsid w:val="006B1C7B"/>
    <w:rsid w:val="006B3BB5"/>
    <w:rsid w:val="006B3F90"/>
    <w:rsid w:val="006B3FFB"/>
    <w:rsid w:val="006B44D8"/>
    <w:rsid w:val="006B58DC"/>
    <w:rsid w:val="006B59E5"/>
    <w:rsid w:val="006B5F26"/>
    <w:rsid w:val="006B6CD3"/>
    <w:rsid w:val="006C0642"/>
    <w:rsid w:val="006C090F"/>
    <w:rsid w:val="006C194A"/>
    <w:rsid w:val="006C4E78"/>
    <w:rsid w:val="006C5160"/>
    <w:rsid w:val="006C5506"/>
    <w:rsid w:val="006C5E97"/>
    <w:rsid w:val="006C681D"/>
    <w:rsid w:val="006C7956"/>
    <w:rsid w:val="006C79C5"/>
    <w:rsid w:val="006C7A52"/>
    <w:rsid w:val="006D033D"/>
    <w:rsid w:val="006D08EC"/>
    <w:rsid w:val="006D0C5B"/>
    <w:rsid w:val="006D1A55"/>
    <w:rsid w:val="006D213A"/>
    <w:rsid w:val="006D219D"/>
    <w:rsid w:val="006D23E2"/>
    <w:rsid w:val="006D2B2F"/>
    <w:rsid w:val="006D477F"/>
    <w:rsid w:val="006D4BB7"/>
    <w:rsid w:val="006D4D5D"/>
    <w:rsid w:val="006D55CB"/>
    <w:rsid w:val="006D631F"/>
    <w:rsid w:val="006D6554"/>
    <w:rsid w:val="006D69B8"/>
    <w:rsid w:val="006D7104"/>
    <w:rsid w:val="006E016D"/>
    <w:rsid w:val="006E0515"/>
    <w:rsid w:val="006E0888"/>
    <w:rsid w:val="006E0A94"/>
    <w:rsid w:val="006E0E24"/>
    <w:rsid w:val="006E1BF7"/>
    <w:rsid w:val="006E3539"/>
    <w:rsid w:val="006E3CB7"/>
    <w:rsid w:val="006E4E61"/>
    <w:rsid w:val="006E57D0"/>
    <w:rsid w:val="006E6011"/>
    <w:rsid w:val="006E6DD0"/>
    <w:rsid w:val="006E6F19"/>
    <w:rsid w:val="006E75BF"/>
    <w:rsid w:val="006E7A70"/>
    <w:rsid w:val="006F06F6"/>
    <w:rsid w:val="006F13E8"/>
    <w:rsid w:val="006F2A32"/>
    <w:rsid w:val="006F2CB9"/>
    <w:rsid w:val="006F32E4"/>
    <w:rsid w:val="006F342F"/>
    <w:rsid w:val="006F398F"/>
    <w:rsid w:val="006F4058"/>
    <w:rsid w:val="006F4A4E"/>
    <w:rsid w:val="006F502B"/>
    <w:rsid w:val="006F650A"/>
    <w:rsid w:val="006F6ED5"/>
    <w:rsid w:val="006F7538"/>
    <w:rsid w:val="006F7775"/>
    <w:rsid w:val="006F7D1A"/>
    <w:rsid w:val="006F7D2F"/>
    <w:rsid w:val="00700C38"/>
    <w:rsid w:val="00701CE8"/>
    <w:rsid w:val="007026C4"/>
    <w:rsid w:val="007026D0"/>
    <w:rsid w:val="007030E9"/>
    <w:rsid w:val="00703389"/>
    <w:rsid w:val="00703BBD"/>
    <w:rsid w:val="00704365"/>
    <w:rsid w:val="00704B91"/>
    <w:rsid w:val="00705555"/>
    <w:rsid w:val="007065A7"/>
    <w:rsid w:val="00710E89"/>
    <w:rsid w:val="0071113B"/>
    <w:rsid w:val="00711C45"/>
    <w:rsid w:val="0071201B"/>
    <w:rsid w:val="00714200"/>
    <w:rsid w:val="00714A30"/>
    <w:rsid w:val="00715634"/>
    <w:rsid w:val="00715C25"/>
    <w:rsid w:val="00715F98"/>
    <w:rsid w:val="00716A01"/>
    <w:rsid w:val="0071787E"/>
    <w:rsid w:val="00717F16"/>
    <w:rsid w:val="007210E1"/>
    <w:rsid w:val="007212D7"/>
    <w:rsid w:val="00721BC1"/>
    <w:rsid w:val="00722A1F"/>
    <w:rsid w:val="007233C7"/>
    <w:rsid w:val="007236AF"/>
    <w:rsid w:val="0072382C"/>
    <w:rsid w:val="007246BF"/>
    <w:rsid w:val="0072499E"/>
    <w:rsid w:val="00724AB2"/>
    <w:rsid w:val="007250BE"/>
    <w:rsid w:val="00725370"/>
    <w:rsid w:val="00726C8D"/>
    <w:rsid w:val="00726D1A"/>
    <w:rsid w:val="007275BE"/>
    <w:rsid w:val="007301DB"/>
    <w:rsid w:val="00730342"/>
    <w:rsid w:val="00730666"/>
    <w:rsid w:val="007316D4"/>
    <w:rsid w:val="00731A3D"/>
    <w:rsid w:val="00732278"/>
    <w:rsid w:val="00732AB8"/>
    <w:rsid w:val="00732C0F"/>
    <w:rsid w:val="00732CE2"/>
    <w:rsid w:val="007331B2"/>
    <w:rsid w:val="0073360A"/>
    <w:rsid w:val="00733A03"/>
    <w:rsid w:val="00734229"/>
    <w:rsid w:val="00734318"/>
    <w:rsid w:val="00734FCE"/>
    <w:rsid w:val="00735052"/>
    <w:rsid w:val="00735225"/>
    <w:rsid w:val="00736692"/>
    <w:rsid w:val="0074224E"/>
    <w:rsid w:val="00742458"/>
    <w:rsid w:val="007425BD"/>
    <w:rsid w:val="00742831"/>
    <w:rsid w:val="00742A25"/>
    <w:rsid w:val="00743185"/>
    <w:rsid w:val="0074326A"/>
    <w:rsid w:val="007438B0"/>
    <w:rsid w:val="00744EAC"/>
    <w:rsid w:val="00745207"/>
    <w:rsid w:val="00746BE0"/>
    <w:rsid w:val="0074703D"/>
    <w:rsid w:val="007475FB"/>
    <w:rsid w:val="0075008C"/>
    <w:rsid w:val="007501C6"/>
    <w:rsid w:val="007512AC"/>
    <w:rsid w:val="00753737"/>
    <w:rsid w:val="00753E46"/>
    <w:rsid w:val="0075405A"/>
    <w:rsid w:val="00754615"/>
    <w:rsid w:val="00754735"/>
    <w:rsid w:val="00754915"/>
    <w:rsid w:val="007565EF"/>
    <w:rsid w:val="00761C97"/>
    <w:rsid w:val="0076200F"/>
    <w:rsid w:val="00762087"/>
    <w:rsid w:val="007639A5"/>
    <w:rsid w:val="00763C10"/>
    <w:rsid w:val="00763D58"/>
    <w:rsid w:val="00764389"/>
    <w:rsid w:val="007645F4"/>
    <w:rsid w:val="007662E1"/>
    <w:rsid w:val="00766471"/>
    <w:rsid w:val="00766A2A"/>
    <w:rsid w:val="007706DD"/>
    <w:rsid w:val="00771761"/>
    <w:rsid w:val="007718FC"/>
    <w:rsid w:val="00771C4A"/>
    <w:rsid w:val="00772AA1"/>
    <w:rsid w:val="00772B43"/>
    <w:rsid w:val="00772F5A"/>
    <w:rsid w:val="007733CA"/>
    <w:rsid w:val="00773A7A"/>
    <w:rsid w:val="00774583"/>
    <w:rsid w:val="00774F7E"/>
    <w:rsid w:val="00775189"/>
    <w:rsid w:val="0077642F"/>
    <w:rsid w:val="0077649D"/>
    <w:rsid w:val="0077729E"/>
    <w:rsid w:val="007811CC"/>
    <w:rsid w:val="00781507"/>
    <w:rsid w:val="00781F60"/>
    <w:rsid w:val="00782667"/>
    <w:rsid w:val="00782D70"/>
    <w:rsid w:val="007833AB"/>
    <w:rsid w:val="007835BA"/>
    <w:rsid w:val="00785E22"/>
    <w:rsid w:val="007874A3"/>
    <w:rsid w:val="00790A1D"/>
    <w:rsid w:val="00792940"/>
    <w:rsid w:val="00794E88"/>
    <w:rsid w:val="00795EFC"/>
    <w:rsid w:val="00796FF1"/>
    <w:rsid w:val="007970CE"/>
    <w:rsid w:val="0079728E"/>
    <w:rsid w:val="00797347"/>
    <w:rsid w:val="0079789D"/>
    <w:rsid w:val="007A03C4"/>
    <w:rsid w:val="007A12E8"/>
    <w:rsid w:val="007A1F9A"/>
    <w:rsid w:val="007A263C"/>
    <w:rsid w:val="007A4F9D"/>
    <w:rsid w:val="007A6370"/>
    <w:rsid w:val="007A647F"/>
    <w:rsid w:val="007A6520"/>
    <w:rsid w:val="007A65AC"/>
    <w:rsid w:val="007A66F9"/>
    <w:rsid w:val="007A7237"/>
    <w:rsid w:val="007A7A43"/>
    <w:rsid w:val="007B1935"/>
    <w:rsid w:val="007B2A20"/>
    <w:rsid w:val="007B2DB9"/>
    <w:rsid w:val="007B2ED7"/>
    <w:rsid w:val="007B5F07"/>
    <w:rsid w:val="007B62B0"/>
    <w:rsid w:val="007B6CC3"/>
    <w:rsid w:val="007B766E"/>
    <w:rsid w:val="007C248E"/>
    <w:rsid w:val="007C2A87"/>
    <w:rsid w:val="007C2FC2"/>
    <w:rsid w:val="007C3B94"/>
    <w:rsid w:val="007C42D0"/>
    <w:rsid w:val="007C650F"/>
    <w:rsid w:val="007D077A"/>
    <w:rsid w:val="007D14D8"/>
    <w:rsid w:val="007D2E48"/>
    <w:rsid w:val="007D367E"/>
    <w:rsid w:val="007D3BEE"/>
    <w:rsid w:val="007D4781"/>
    <w:rsid w:val="007D63F9"/>
    <w:rsid w:val="007D7F5E"/>
    <w:rsid w:val="007E038F"/>
    <w:rsid w:val="007E087A"/>
    <w:rsid w:val="007E0AE0"/>
    <w:rsid w:val="007E0C48"/>
    <w:rsid w:val="007E0D4F"/>
    <w:rsid w:val="007E1537"/>
    <w:rsid w:val="007E1895"/>
    <w:rsid w:val="007E277F"/>
    <w:rsid w:val="007E2964"/>
    <w:rsid w:val="007E2A6C"/>
    <w:rsid w:val="007E2F5F"/>
    <w:rsid w:val="007E30B3"/>
    <w:rsid w:val="007E30F9"/>
    <w:rsid w:val="007E34D3"/>
    <w:rsid w:val="007E387B"/>
    <w:rsid w:val="007E3905"/>
    <w:rsid w:val="007E419D"/>
    <w:rsid w:val="007E444E"/>
    <w:rsid w:val="007E49B7"/>
    <w:rsid w:val="007E4A08"/>
    <w:rsid w:val="007E4D92"/>
    <w:rsid w:val="007E5B6B"/>
    <w:rsid w:val="007E64C9"/>
    <w:rsid w:val="007E73C9"/>
    <w:rsid w:val="007E753D"/>
    <w:rsid w:val="007E7552"/>
    <w:rsid w:val="007F0123"/>
    <w:rsid w:val="007F1352"/>
    <w:rsid w:val="007F1E52"/>
    <w:rsid w:val="007F2489"/>
    <w:rsid w:val="007F2AEE"/>
    <w:rsid w:val="007F3299"/>
    <w:rsid w:val="007F37B1"/>
    <w:rsid w:val="007F38D5"/>
    <w:rsid w:val="007F3E62"/>
    <w:rsid w:val="007F69BB"/>
    <w:rsid w:val="007F6C3F"/>
    <w:rsid w:val="007F7E6F"/>
    <w:rsid w:val="0080047F"/>
    <w:rsid w:val="00801368"/>
    <w:rsid w:val="00803840"/>
    <w:rsid w:val="008045AE"/>
    <w:rsid w:val="00806061"/>
    <w:rsid w:val="00806102"/>
    <w:rsid w:val="00806508"/>
    <w:rsid w:val="00806E64"/>
    <w:rsid w:val="0080714B"/>
    <w:rsid w:val="00810878"/>
    <w:rsid w:val="00810AFE"/>
    <w:rsid w:val="00810BD0"/>
    <w:rsid w:val="008113ED"/>
    <w:rsid w:val="00811E7E"/>
    <w:rsid w:val="00812B2E"/>
    <w:rsid w:val="00812BDF"/>
    <w:rsid w:val="00813449"/>
    <w:rsid w:val="0081354F"/>
    <w:rsid w:val="008137F8"/>
    <w:rsid w:val="0081380E"/>
    <w:rsid w:val="00814D60"/>
    <w:rsid w:val="00814DD1"/>
    <w:rsid w:val="00815C63"/>
    <w:rsid w:val="00815D0F"/>
    <w:rsid w:val="00820CAE"/>
    <w:rsid w:val="00821254"/>
    <w:rsid w:val="008223D4"/>
    <w:rsid w:val="008226E7"/>
    <w:rsid w:val="00822F85"/>
    <w:rsid w:val="00823794"/>
    <w:rsid w:val="008249D1"/>
    <w:rsid w:val="00825F6F"/>
    <w:rsid w:val="00826FBC"/>
    <w:rsid w:val="00827760"/>
    <w:rsid w:val="00827CA9"/>
    <w:rsid w:val="008308BD"/>
    <w:rsid w:val="00830DCD"/>
    <w:rsid w:val="008314F2"/>
    <w:rsid w:val="00831C3D"/>
    <w:rsid w:val="0083215F"/>
    <w:rsid w:val="00832874"/>
    <w:rsid w:val="00832934"/>
    <w:rsid w:val="00833A13"/>
    <w:rsid w:val="00834776"/>
    <w:rsid w:val="00835DDC"/>
    <w:rsid w:val="008362EC"/>
    <w:rsid w:val="00836643"/>
    <w:rsid w:val="008401DE"/>
    <w:rsid w:val="008402C5"/>
    <w:rsid w:val="008407F2"/>
    <w:rsid w:val="00840BB8"/>
    <w:rsid w:val="00841CE1"/>
    <w:rsid w:val="00841F7F"/>
    <w:rsid w:val="00842186"/>
    <w:rsid w:val="008431C0"/>
    <w:rsid w:val="008437CF"/>
    <w:rsid w:val="0084398E"/>
    <w:rsid w:val="00843AB6"/>
    <w:rsid w:val="00843F6B"/>
    <w:rsid w:val="008454AE"/>
    <w:rsid w:val="008455D2"/>
    <w:rsid w:val="008474B7"/>
    <w:rsid w:val="00847FBE"/>
    <w:rsid w:val="00850820"/>
    <w:rsid w:val="008511E0"/>
    <w:rsid w:val="00851205"/>
    <w:rsid w:val="008513BB"/>
    <w:rsid w:val="0085186C"/>
    <w:rsid w:val="00851DFB"/>
    <w:rsid w:val="00851E8C"/>
    <w:rsid w:val="00852F07"/>
    <w:rsid w:val="00853F57"/>
    <w:rsid w:val="00853FF3"/>
    <w:rsid w:val="00854F39"/>
    <w:rsid w:val="00855417"/>
    <w:rsid w:val="00855491"/>
    <w:rsid w:val="008559AD"/>
    <w:rsid w:val="00856C97"/>
    <w:rsid w:val="0085708F"/>
    <w:rsid w:val="008570F2"/>
    <w:rsid w:val="008573BA"/>
    <w:rsid w:val="00857BF5"/>
    <w:rsid w:val="008602BB"/>
    <w:rsid w:val="0086042F"/>
    <w:rsid w:val="00860E17"/>
    <w:rsid w:val="00861925"/>
    <w:rsid w:val="00861FCE"/>
    <w:rsid w:val="00862D9E"/>
    <w:rsid w:val="00863E0C"/>
    <w:rsid w:val="00864123"/>
    <w:rsid w:val="008644DD"/>
    <w:rsid w:val="00864657"/>
    <w:rsid w:val="00864CA1"/>
    <w:rsid w:val="0086546E"/>
    <w:rsid w:val="00865DE2"/>
    <w:rsid w:val="00866749"/>
    <w:rsid w:val="008677C2"/>
    <w:rsid w:val="008720C6"/>
    <w:rsid w:val="008723F8"/>
    <w:rsid w:val="00872459"/>
    <w:rsid w:val="00873F51"/>
    <w:rsid w:val="0087403E"/>
    <w:rsid w:val="00874167"/>
    <w:rsid w:val="008750D6"/>
    <w:rsid w:val="008756C4"/>
    <w:rsid w:val="0087575B"/>
    <w:rsid w:val="0087690D"/>
    <w:rsid w:val="00876B6F"/>
    <w:rsid w:val="00877468"/>
    <w:rsid w:val="0087747F"/>
    <w:rsid w:val="00877D6D"/>
    <w:rsid w:val="008803E8"/>
    <w:rsid w:val="00881037"/>
    <w:rsid w:val="00881B1C"/>
    <w:rsid w:val="00881E4F"/>
    <w:rsid w:val="008843E8"/>
    <w:rsid w:val="008851D6"/>
    <w:rsid w:val="0088527D"/>
    <w:rsid w:val="00885494"/>
    <w:rsid w:val="00885F23"/>
    <w:rsid w:val="008865F1"/>
    <w:rsid w:val="00886DBF"/>
    <w:rsid w:val="00887ED4"/>
    <w:rsid w:val="008910EE"/>
    <w:rsid w:val="00891C56"/>
    <w:rsid w:val="00892664"/>
    <w:rsid w:val="00892A36"/>
    <w:rsid w:val="00892A8E"/>
    <w:rsid w:val="00892DBC"/>
    <w:rsid w:val="00893541"/>
    <w:rsid w:val="00893EFB"/>
    <w:rsid w:val="0089401D"/>
    <w:rsid w:val="00894EEA"/>
    <w:rsid w:val="008954C0"/>
    <w:rsid w:val="00895DC1"/>
    <w:rsid w:val="00896D40"/>
    <w:rsid w:val="00896F38"/>
    <w:rsid w:val="008972B4"/>
    <w:rsid w:val="008977C6"/>
    <w:rsid w:val="008A02D5"/>
    <w:rsid w:val="008A0BC6"/>
    <w:rsid w:val="008A0E20"/>
    <w:rsid w:val="008A109D"/>
    <w:rsid w:val="008A14E1"/>
    <w:rsid w:val="008A1515"/>
    <w:rsid w:val="008A1E3C"/>
    <w:rsid w:val="008A1E98"/>
    <w:rsid w:val="008A2083"/>
    <w:rsid w:val="008A211D"/>
    <w:rsid w:val="008A234C"/>
    <w:rsid w:val="008A3465"/>
    <w:rsid w:val="008A4251"/>
    <w:rsid w:val="008A4433"/>
    <w:rsid w:val="008A55E3"/>
    <w:rsid w:val="008A565E"/>
    <w:rsid w:val="008A58BB"/>
    <w:rsid w:val="008A6CB0"/>
    <w:rsid w:val="008A7147"/>
    <w:rsid w:val="008A7231"/>
    <w:rsid w:val="008B1705"/>
    <w:rsid w:val="008B183D"/>
    <w:rsid w:val="008B205C"/>
    <w:rsid w:val="008B2B6B"/>
    <w:rsid w:val="008B3E97"/>
    <w:rsid w:val="008B44D5"/>
    <w:rsid w:val="008B54B8"/>
    <w:rsid w:val="008B5822"/>
    <w:rsid w:val="008B58FE"/>
    <w:rsid w:val="008B5D61"/>
    <w:rsid w:val="008B5F10"/>
    <w:rsid w:val="008B70C8"/>
    <w:rsid w:val="008C29E0"/>
    <w:rsid w:val="008C2D33"/>
    <w:rsid w:val="008C315A"/>
    <w:rsid w:val="008C39A2"/>
    <w:rsid w:val="008C3A35"/>
    <w:rsid w:val="008C41C0"/>
    <w:rsid w:val="008C45B2"/>
    <w:rsid w:val="008C5483"/>
    <w:rsid w:val="008C591C"/>
    <w:rsid w:val="008C6418"/>
    <w:rsid w:val="008C66B7"/>
    <w:rsid w:val="008C6799"/>
    <w:rsid w:val="008C7262"/>
    <w:rsid w:val="008C7D1F"/>
    <w:rsid w:val="008C7DD6"/>
    <w:rsid w:val="008D0232"/>
    <w:rsid w:val="008D025D"/>
    <w:rsid w:val="008D04A4"/>
    <w:rsid w:val="008D093E"/>
    <w:rsid w:val="008D0DEE"/>
    <w:rsid w:val="008D0F13"/>
    <w:rsid w:val="008D19A0"/>
    <w:rsid w:val="008D1D98"/>
    <w:rsid w:val="008D2099"/>
    <w:rsid w:val="008D2E8D"/>
    <w:rsid w:val="008D3243"/>
    <w:rsid w:val="008D3D42"/>
    <w:rsid w:val="008D4A1C"/>
    <w:rsid w:val="008D4EC5"/>
    <w:rsid w:val="008D50A5"/>
    <w:rsid w:val="008D5DF8"/>
    <w:rsid w:val="008D6416"/>
    <w:rsid w:val="008D68EB"/>
    <w:rsid w:val="008D69F5"/>
    <w:rsid w:val="008D76AA"/>
    <w:rsid w:val="008E030E"/>
    <w:rsid w:val="008E1DFC"/>
    <w:rsid w:val="008E2AFB"/>
    <w:rsid w:val="008E3BE5"/>
    <w:rsid w:val="008E3DB4"/>
    <w:rsid w:val="008E4B3D"/>
    <w:rsid w:val="008E4BB8"/>
    <w:rsid w:val="008E4F44"/>
    <w:rsid w:val="008E58CA"/>
    <w:rsid w:val="008E63BC"/>
    <w:rsid w:val="008E6659"/>
    <w:rsid w:val="008E7187"/>
    <w:rsid w:val="008F0CA1"/>
    <w:rsid w:val="008F0F96"/>
    <w:rsid w:val="008F1903"/>
    <w:rsid w:val="008F25A8"/>
    <w:rsid w:val="008F2EEC"/>
    <w:rsid w:val="008F4D08"/>
    <w:rsid w:val="008F66DE"/>
    <w:rsid w:val="008F73EA"/>
    <w:rsid w:val="008F74B4"/>
    <w:rsid w:val="00900745"/>
    <w:rsid w:val="00902E4B"/>
    <w:rsid w:val="00902F77"/>
    <w:rsid w:val="00903F43"/>
    <w:rsid w:val="00904F06"/>
    <w:rsid w:val="00905540"/>
    <w:rsid w:val="00906494"/>
    <w:rsid w:val="00906A6D"/>
    <w:rsid w:val="00907A07"/>
    <w:rsid w:val="009111B2"/>
    <w:rsid w:val="009115FF"/>
    <w:rsid w:val="00911F25"/>
    <w:rsid w:val="009127B6"/>
    <w:rsid w:val="00912E21"/>
    <w:rsid w:val="00913296"/>
    <w:rsid w:val="00914554"/>
    <w:rsid w:val="009153C6"/>
    <w:rsid w:val="00915A58"/>
    <w:rsid w:val="00915BA3"/>
    <w:rsid w:val="009166E5"/>
    <w:rsid w:val="00916854"/>
    <w:rsid w:val="009176B3"/>
    <w:rsid w:val="009212BC"/>
    <w:rsid w:val="009226A0"/>
    <w:rsid w:val="0092273D"/>
    <w:rsid w:val="00922BE8"/>
    <w:rsid w:val="00923612"/>
    <w:rsid w:val="009236A4"/>
    <w:rsid w:val="009238F1"/>
    <w:rsid w:val="00923980"/>
    <w:rsid w:val="009247C5"/>
    <w:rsid w:val="00925764"/>
    <w:rsid w:val="00925AB0"/>
    <w:rsid w:val="009269E8"/>
    <w:rsid w:val="009269FE"/>
    <w:rsid w:val="00926C8B"/>
    <w:rsid w:val="00926F90"/>
    <w:rsid w:val="00927BF8"/>
    <w:rsid w:val="00930382"/>
    <w:rsid w:val="00931688"/>
    <w:rsid w:val="0093174D"/>
    <w:rsid w:val="00932B8A"/>
    <w:rsid w:val="00932EF8"/>
    <w:rsid w:val="00934769"/>
    <w:rsid w:val="00934A34"/>
    <w:rsid w:val="009356CA"/>
    <w:rsid w:val="00935BE7"/>
    <w:rsid w:val="00935D03"/>
    <w:rsid w:val="00936FA4"/>
    <w:rsid w:val="0093709B"/>
    <w:rsid w:val="00937126"/>
    <w:rsid w:val="00937426"/>
    <w:rsid w:val="0093756C"/>
    <w:rsid w:val="00941CC5"/>
    <w:rsid w:val="0094277F"/>
    <w:rsid w:val="00942B77"/>
    <w:rsid w:val="00943F58"/>
    <w:rsid w:val="00944900"/>
    <w:rsid w:val="00946574"/>
    <w:rsid w:val="00946689"/>
    <w:rsid w:val="0094671C"/>
    <w:rsid w:val="009508E9"/>
    <w:rsid w:val="00950DEA"/>
    <w:rsid w:val="0095155E"/>
    <w:rsid w:val="00951D02"/>
    <w:rsid w:val="00951EE7"/>
    <w:rsid w:val="00952636"/>
    <w:rsid w:val="00952DED"/>
    <w:rsid w:val="00954B12"/>
    <w:rsid w:val="00955D77"/>
    <w:rsid w:val="00956142"/>
    <w:rsid w:val="00956976"/>
    <w:rsid w:val="009579AE"/>
    <w:rsid w:val="009600C4"/>
    <w:rsid w:val="00960360"/>
    <w:rsid w:val="00960883"/>
    <w:rsid w:val="00960AE2"/>
    <w:rsid w:val="00961823"/>
    <w:rsid w:val="0096214D"/>
    <w:rsid w:val="00962B83"/>
    <w:rsid w:val="0096309E"/>
    <w:rsid w:val="009634A1"/>
    <w:rsid w:val="009635FA"/>
    <w:rsid w:val="00964296"/>
    <w:rsid w:val="0096464B"/>
    <w:rsid w:val="00964D54"/>
    <w:rsid w:val="009652BF"/>
    <w:rsid w:val="0096586A"/>
    <w:rsid w:val="00967440"/>
    <w:rsid w:val="0096784F"/>
    <w:rsid w:val="00970AAA"/>
    <w:rsid w:val="00970EA4"/>
    <w:rsid w:val="00970F01"/>
    <w:rsid w:val="00972370"/>
    <w:rsid w:val="00973919"/>
    <w:rsid w:val="00973A6A"/>
    <w:rsid w:val="00975178"/>
    <w:rsid w:val="009757BB"/>
    <w:rsid w:val="00975BE0"/>
    <w:rsid w:val="00975E21"/>
    <w:rsid w:val="00976CA0"/>
    <w:rsid w:val="00976F24"/>
    <w:rsid w:val="009778C2"/>
    <w:rsid w:val="00981319"/>
    <w:rsid w:val="00981490"/>
    <w:rsid w:val="00981F20"/>
    <w:rsid w:val="00982077"/>
    <w:rsid w:val="00982286"/>
    <w:rsid w:val="00982576"/>
    <w:rsid w:val="009825B2"/>
    <w:rsid w:val="009825EA"/>
    <w:rsid w:val="00984729"/>
    <w:rsid w:val="00985449"/>
    <w:rsid w:val="00985D94"/>
    <w:rsid w:val="0098703E"/>
    <w:rsid w:val="00987223"/>
    <w:rsid w:val="0098740B"/>
    <w:rsid w:val="00987F22"/>
    <w:rsid w:val="00990350"/>
    <w:rsid w:val="00990825"/>
    <w:rsid w:val="009908D8"/>
    <w:rsid w:val="00990A91"/>
    <w:rsid w:val="009914E9"/>
    <w:rsid w:val="009915FB"/>
    <w:rsid w:val="00991EF3"/>
    <w:rsid w:val="009923BB"/>
    <w:rsid w:val="0099313F"/>
    <w:rsid w:val="0099318A"/>
    <w:rsid w:val="00993783"/>
    <w:rsid w:val="00993B03"/>
    <w:rsid w:val="00993BA4"/>
    <w:rsid w:val="00993CCE"/>
    <w:rsid w:val="00993D84"/>
    <w:rsid w:val="00995019"/>
    <w:rsid w:val="00995D04"/>
    <w:rsid w:val="0099648A"/>
    <w:rsid w:val="00996620"/>
    <w:rsid w:val="0099760E"/>
    <w:rsid w:val="00997F4B"/>
    <w:rsid w:val="009A0B9A"/>
    <w:rsid w:val="009A152D"/>
    <w:rsid w:val="009A1935"/>
    <w:rsid w:val="009A1DF1"/>
    <w:rsid w:val="009A1FBD"/>
    <w:rsid w:val="009A2821"/>
    <w:rsid w:val="009A283B"/>
    <w:rsid w:val="009A2C89"/>
    <w:rsid w:val="009A509C"/>
    <w:rsid w:val="009A5E95"/>
    <w:rsid w:val="009A610D"/>
    <w:rsid w:val="009A6E63"/>
    <w:rsid w:val="009A6EBC"/>
    <w:rsid w:val="009A719E"/>
    <w:rsid w:val="009A742D"/>
    <w:rsid w:val="009B0A90"/>
    <w:rsid w:val="009B0B42"/>
    <w:rsid w:val="009B197E"/>
    <w:rsid w:val="009B2553"/>
    <w:rsid w:val="009B2604"/>
    <w:rsid w:val="009B31C7"/>
    <w:rsid w:val="009B3829"/>
    <w:rsid w:val="009B45F4"/>
    <w:rsid w:val="009B540D"/>
    <w:rsid w:val="009B5454"/>
    <w:rsid w:val="009B5F68"/>
    <w:rsid w:val="009B637E"/>
    <w:rsid w:val="009C0376"/>
    <w:rsid w:val="009C079E"/>
    <w:rsid w:val="009C09AD"/>
    <w:rsid w:val="009C0CEB"/>
    <w:rsid w:val="009C0DED"/>
    <w:rsid w:val="009C19D3"/>
    <w:rsid w:val="009C19E5"/>
    <w:rsid w:val="009C235C"/>
    <w:rsid w:val="009C2FF3"/>
    <w:rsid w:val="009C314E"/>
    <w:rsid w:val="009C3A73"/>
    <w:rsid w:val="009C3F7D"/>
    <w:rsid w:val="009C428E"/>
    <w:rsid w:val="009C4413"/>
    <w:rsid w:val="009C4656"/>
    <w:rsid w:val="009C50CB"/>
    <w:rsid w:val="009C51B6"/>
    <w:rsid w:val="009C7886"/>
    <w:rsid w:val="009C7A08"/>
    <w:rsid w:val="009C7AF2"/>
    <w:rsid w:val="009C7EC4"/>
    <w:rsid w:val="009D0315"/>
    <w:rsid w:val="009D093E"/>
    <w:rsid w:val="009D23B0"/>
    <w:rsid w:val="009D354E"/>
    <w:rsid w:val="009D4635"/>
    <w:rsid w:val="009D5F4D"/>
    <w:rsid w:val="009D6F21"/>
    <w:rsid w:val="009D7337"/>
    <w:rsid w:val="009E21D8"/>
    <w:rsid w:val="009E2C4C"/>
    <w:rsid w:val="009E31AD"/>
    <w:rsid w:val="009E3BD6"/>
    <w:rsid w:val="009E4134"/>
    <w:rsid w:val="009E422E"/>
    <w:rsid w:val="009E4AE1"/>
    <w:rsid w:val="009E50B0"/>
    <w:rsid w:val="009E5C09"/>
    <w:rsid w:val="009E6BCC"/>
    <w:rsid w:val="009E7329"/>
    <w:rsid w:val="009E7738"/>
    <w:rsid w:val="009E7AD5"/>
    <w:rsid w:val="009F095B"/>
    <w:rsid w:val="009F0F74"/>
    <w:rsid w:val="009F1DDE"/>
    <w:rsid w:val="009F2791"/>
    <w:rsid w:val="009F2E25"/>
    <w:rsid w:val="009F460F"/>
    <w:rsid w:val="009F4B6F"/>
    <w:rsid w:val="009F5750"/>
    <w:rsid w:val="009F63DF"/>
    <w:rsid w:val="009F6608"/>
    <w:rsid w:val="009F6909"/>
    <w:rsid w:val="009F7A52"/>
    <w:rsid w:val="00A03E9F"/>
    <w:rsid w:val="00A0401E"/>
    <w:rsid w:val="00A04E58"/>
    <w:rsid w:val="00A058E0"/>
    <w:rsid w:val="00A05DAB"/>
    <w:rsid w:val="00A0621E"/>
    <w:rsid w:val="00A064E8"/>
    <w:rsid w:val="00A067F5"/>
    <w:rsid w:val="00A07272"/>
    <w:rsid w:val="00A10537"/>
    <w:rsid w:val="00A10D0D"/>
    <w:rsid w:val="00A1104C"/>
    <w:rsid w:val="00A11335"/>
    <w:rsid w:val="00A114B6"/>
    <w:rsid w:val="00A1176B"/>
    <w:rsid w:val="00A11BC5"/>
    <w:rsid w:val="00A13EEB"/>
    <w:rsid w:val="00A140B8"/>
    <w:rsid w:val="00A141C6"/>
    <w:rsid w:val="00A147D2"/>
    <w:rsid w:val="00A15214"/>
    <w:rsid w:val="00A15F34"/>
    <w:rsid w:val="00A164A9"/>
    <w:rsid w:val="00A16570"/>
    <w:rsid w:val="00A16A4C"/>
    <w:rsid w:val="00A20007"/>
    <w:rsid w:val="00A20DE6"/>
    <w:rsid w:val="00A22608"/>
    <w:rsid w:val="00A23B6A"/>
    <w:rsid w:val="00A23E09"/>
    <w:rsid w:val="00A24785"/>
    <w:rsid w:val="00A25995"/>
    <w:rsid w:val="00A2629D"/>
    <w:rsid w:val="00A27C1F"/>
    <w:rsid w:val="00A27DEB"/>
    <w:rsid w:val="00A30135"/>
    <w:rsid w:val="00A30140"/>
    <w:rsid w:val="00A309CB"/>
    <w:rsid w:val="00A310EB"/>
    <w:rsid w:val="00A318E7"/>
    <w:rsid w:val="00A31DC4"/>
    <w:rsid w:val="00A31F8F"/>
    <w:rsid w:val="00A32C98"/>
    <w:rsid w:val="00A32E1A"/>
    <w:rsid w:val="00A335C8"/>
    <w:rsid w:val="00A33CEA"/>
    <w:rsid w:val="00A34259"/>
    <w:rsid w:val="00A34BF5"/>
    <w:rsid w:val="00A36A62"/>
    <w:rsid w:val="00A36E2C"/>
    <w:rsid w:val="00A37732"/>
    <w:rsid w:val="00A405D8"/>
    <w:rsid w:val="00A4096D"/>
    <w:rsid w:val="00A41577"/>
    <w:rsid w:val="00A41A86"/>
    <w:rsid w:val="00A41E43"/>
    <w:rsid w:val="00A42308"/>
    <w:rsid w:val="00A43259"/>
    <w:rsid w:val="00A4460B"/>
    <w:rsid w:val="00A519F9"/>
    <w:rsid w:val="00A53495"/>
    <w:rsid w:val="00A5395A"/>
    <w:rsid w:val="00A5481D"/>
    <w:rsid w:val="00A54C46"/>
    <w:rsid w:val="00A5547F"/>
    <w:rsid w:val="00A55CA1"/>
    <w:rsid w:val="00A5600C"/>
    <w:rsid w:val="00A56895"/>
    <w:rsid w:val="00A56BB2"/>
    <w:rsid w:val="00A57331"/>
    <w:rsid w:val="00A57A30"/>
    <w:rsid w:val="00A57A54"/>
    <w:rsid w:val="00A607EC"/>
    <w:rsid w:val="00A61D0D"/>
    <w:rsid w:val="00A62AF1"/>
    <w:rsid w:val="00A63284"/>
    <w:rsid w:val="00A63799"/>
    <w:rsid w:val="00A63D70"/>
    <w:rsid w:val="00A652FD"/>
    <w:rsid w:val="00A6593E"/>
    <w:rsid w:val="00A6608B"/>
    <w:rsid w:val="00A66E68"/>
    <w:rsid w:val="00A70B85"/>
    <w:rsid w:val="00A70FAB"/>
    <w:rsid w:val="00A71A12"/>
    <w:rsid w:val="00A71DC8"/>
    <w:rsid w:val="00A71FD9"/>
    <w:rsid w:val="00A7214F"/>
    <w:rsid w:val="00A72412"/>
    <w:rsid w:val="00A72456"/>
    <w:rsid w:val="00A7274B"/>
    <w:rsid w:val="00A73E74"/>
    <w:rsid w:val="00A7481C"/>
    <w:rsid w:val="00A75CE0"/>
    <w:rsid w:val="00A7664C"/>
    <w:rsid w:val="00A766C0"/>
    <w:rsid w:val="00A7691F"/>
    <w:rsid w:val="00A770D5"/>
    <w:rsid w:val="00A77482"/>
    <w:rsid w:val="00A77B8E"/>
    <w:rsid w:val="00A80418"/>
    <w:rsid w:val="00A80B7C"/>
    <w:rsid w:val="00A81274"/>
    <w:rsid w:val="00A81534"/>
    <w:rsid w:val="00A81DC8"/>
    <w:rsid w:val="00A82157"/>
    <w:rsid w:val="00A82F8A"/>
    <w:rsid w:val="00A83197"/>
    <w:rsid w:val="00A8345D"/>
    <w:rsid w:val="00A84868"/>
    <w:rsid w:val="00A857C1"/>
    <w:rsid w:val="00A86387"/>
    <w:rsid w:val="00A864E2"/>
    <w:rsid w:val="00A8684D"/>
    <w:rsid w:val="00A8745A"/>
    <w:rsid w:val="00A87CF0"/>
    <w:rsid w:val="00A9272C"/>
    <w:rsid w:val="00A939B1"/>
    <w:rsid w:val="00A93BEC"/>
    <w:rsid w:val="00A9435A"/>
    <w:rsid w:val="00A95101"/>
    <w:rsid w:val="00A9541F"/>
    <w:rsid w:val="00A95C29"/>
    <w:rsid w:val="00A962C0"/>
    <w:rsid w:val="00A96DEA"/>
    <w:rsid w:val="00A97401"/>
    <w:rsid w:val="00A97920"/>
    <w:rsid w:val="00AA02EA"/>
    <w:rsid w:val="00AA03E1"/>
    <w:rsid w:val="00AA04C9"/>
    <w:rsid w:val="00AA0759"/>
    <w:rsid w:val="00AA0F82"/>
    <w:rsid w:val="00AA138B"/>
    <w:rsid w:val="00AA1408"/>
    <w:rsid w:val="00AA15B5"/>
    <w:rsid w:val="00AA25DB"/>
    <w:rsid w:val="00AA3281"/>
    <w:rsid w:val="00AA4440"/>
    <w:rsid w:val="00AA71AC"/>
    <w:rsid w:val="00AA731F"/>
    <w:rsid w:val="00AB0330"/>
    <w:rsid w:val="00AB1478"/>
    <w:rsid w:val="00AB21AD"/>
    <w:rsid w:val="00AB2820"/>
    <w:rsid w:val="00AB29D8"/>
    <w:rsid w:val="00AB4241"/>
    <w:rsid w:val="00AB5CE5"/>
    <w:rsid w:val="00AB6509"/>
    <w:rsid w:val="00AB6D70"/>
    <w:rsid w:val="00AB7BD6"/>
    <w:rsid w:val="00AC0160"/>
    <w:rsid w:val="00AC057D"/>
    <w:rsid w:val="00AC08CA"/>
    <w:rsid w:val="00AC1515"/>
    <w:rsid w:val="00AC1F7F"/>
    <w:rsid w:val="00AC2A35"/>
    <w:rsid w:val="00AC32A3"/>
    <w:rsid w:val="00AC509B"/>
    <w:rsid w:val="00AC5B88"/>
    <w:rsid w:val="00AC72FF"/>
    <w:rsid w:val="00AC7579"/>
    <w:rsid w:val="00AC7F18"/>
    <w:rsid w:val="00AD0081"/>
    <w:rsid w:val="00AD09DE"/>
    <w:rsid w:val="00AD1746"/>
    <w:rsid w:val="00AD2204"/>
    <w:rsid w:val="00AD3878"/>
    <w:rsid w:val="00AD421E"/>
    <w:rsid w:val="00AD4ED7"/>
    <w:rsid w:val="00AD4F0F"/>
    <w:rsid w:val="00AD52A1"/>
    <w:rsid w:val="00AD5776"/>
    <w:rsid w:val="00AD5D62"/>
    <w:rsid w:val="00AD739A"/>
    <w:rsid w:val="00AE0F07"/>
    <w:rsid w:val="00AE2483"/>
    <w:rsid w:val="00AE26F1"/>
    <w:rsid w:val="00AE2A23"/>
    <w:rsid w:val="00AE41E4"/>
    <w:rsid w:val="00AE4349"/>
    <w:rsid w:val="00AE4A4B"/>
    <w:rsid w:val="00AE5AF5"/>
    <w:rsid w:val="00AE5EEA"/>
    <w:rsid w:val="00AE7B25"/>
    <w:rsid w:val="00AF039C"/>
    <w:rsid w:val="00AF0E29"/>
    <w:rsid w:val="00AF1255"/>
    <w:rsid w:val="00AF1B56"/>
    <w:rsid w:val="00AF261E"/>
    <w:rsid w:val="00AF36C8"/>
    <w:rsid w:val="00AF385E"/>
    <w:rsid w:val="00AF39BC"/>
    <w:rsid w:val="00AF3D6A"/>
    <w:rsid w:val="00AF4230"/>
    <w:rsid w:val="00AF60B6"/>
    <w:rsid w:val="00AF62B8"/>
    <w:rsid w:val="00AF6629"/>
    <w:rsid w:val="00AF6F8E"/>
    <w:rsid w:val="00AF736B"/>
    <w:rsid w:val="00AF7428"/>
    <w:rsid w:val="00AF7BCA"/>
    <w:rsid w:val="00B004DC"/>
    <w:rsid w:val="00B008CA"/>
    <w:rsid w:val="00B00AE4"/>
    <w:rsid w:val="00B00C56"/>
    <w:rsid w:val="00B00E53"/>
    <w:rsid w:val="00B00ED2"/>
    <w:rsid w:val="00B01580"/>
    <w:rsid w:val="00B01896"/>
    <w:rsid w:val="00B020D6"/>
    <w:rsid w:val="00B02E6C"/>
    <w:rsid w:val="00B02E9D"/>
    <w:rsid w:val="00B0356E"/>
    <w:rsid w:val="00B03689"/>
    <w:rsid w:val="00B0418B"/>
    <w:rsid w:val="00B0441F"/>
    <w:rsid w:val="00B04622"/>
    <w:rsid w:val="00B04AB6"/>
    <w:rsid w:val="00B04F73"/>
    <w:rsid w:val="00B0703F"/>
    <w:rsid w:val="00B076F5"/>
    <w:rsid w:val="00B11753"/>
    <w:rsid w:val="00B1198E"/>
    <w:rsid w:val="00B1283D"/>
    <w:rsid w:val="00B1298F"/>
    <w:rsid w:val="00B13119"/>
    <w:rsid w:val="00B1316B"/>
    <w:rsid w:val="00B14EA9"/>
    <w:rsid w:val="00B16134"/>
    <w:rsid w:val="00B163B0"/>
    <w:rsid w:val="00B16CAE"/>
    <w:rsid w:val="00B17A36"/>
    <w:rsid w:val="00B20310"/>
    <w:rsid w:val="00B23ABB"/>
    <w:rsid w:val="00B24002"/>
    <w:rsid w:val="00B24AD1"/>
    <w:rsid w:val="00B25259"/>
    <w:rsid w:val="00B2599A"/>
    <w:rsid w:val="00B25E46"/>
    <w:rsid w:val="00B26377"/>
    <w:rsid w:val="00B26448"/>
    <w:rsid w:val="00B26976"/>
    <w:rsid w:val="00B26A1A"/>
    <w:rsid w:val="00B26CB7"/>
    <w:rsid w:val="00B2738E"/>
    <w:rsid w:val="00B27463"/>
    <w:rsid w:val="00B274C6"/>
    <w:rsid w:val="00B308EB"/>
    <w:rsid w:val="00B30DFB"/>
    <w:rsid w:val="00B31465"/>
    <w:rsid w:val="00B3239F"/>
    <w:rsid w:val="00B32544"/>
    <w:rsid w:val="00B325C7"/>
    <w:rsid w:val="00B327E5"/>
    <w:rsid w:val="00B327EE"/>
    <w:rsid w:val="00B32F8D"/>
    <w:rsid w:val="00B334B2"/>
    <w:rsid w:val="00B34333"/>
    <w:rsid w:val="00B35337"/>
    <w:rsid w:val="00B35925"/>
    <w:rsid w:val="00B35B69"/>
    <w:rsid w:val="00B35E34"/>
    <w:rsid w:val="00B366C9"/>
    <w:rsid w:val="00B36F14"/>
    <w:rsid w:val="00B3734E"/>
    <w:rsid w:val="00B374E9"/>
    <w:rsid w:val="00B400C8"/>
    <w:rsid w:val="00B40545"/>
    <w:rsid w:val="00B40CA1"/>
    <w:rsid w:val="00B41B36"/>
    <w:rsid w:val="00B4353E"/>
    <w:rsid w:val="00B435D8"/>
    <w:rsid w:val="00B43A3D"/>
    <w:rsid w:val="00B45241"/>
    <w:rsid w:val="00B462A2"/>
    <w:rsid w:val="00B464E8"/>
    <w:rsid w:val="00B5085A"/>
    <w:rsid w:val="00B5156D"/>
    <w:rsid w:val="00B519AD"/>
    <w:rsid w:val="00B51C15"/>
    <w:rsid w:val="00B524C0"/>
    <w:rsid w:val="00B52568"/>
    <w:rsid w:val="00B52BD9"/>
    <w:rsid w:val="00B53565"/>
    <w:rsid w:val="00B5451E"/>
    <w:rsid w:val="00B56E0D"/>
    <w:rsid w:val="00B57438"/>
    <w:rsid w:val="00B5760F"/>
    <w:rsid w:val="00B57795"/>
    <w:rsid w:val="00B57BDE"/>
    <w:rsid w:val="00B57C09"/>
    <w:rsid w:val="00B57CE8"/>
    <w:rsid w:val="00B57EAA"/>
    <w:rsid w:val="00B601AA"/>
    <w:rsid w:val="00B6035F"/>
    <w:rsid w:val="00B6083E"/>
    <w:rsid w:val="00B608F1"/>
    <w:rsid w:val="00B60AA9"/>
    <w:rsid w:val="00B60E79"/>
    <w:rsid w:val="00B60E85"/>
    <w:rsid w:val="00B60F78"/>
    <w:rsid w:val="00B61758"/>
    <w:rsid w:val="00B62698"/>
    <w:rsid w:val="00B62C57"/>
    <w:rsid w:val="00B63068"/>
    <w:rsid w:val="00B634BD"/>
    <w:rsid w:val="00B6363F"/>
    <w:rsid w:val="00B637B7"/>
    <w:rsid w:val="00B63D3F"/>
    <w:rsid w:val="00B64D6E"/>
    <w:rsid w:val="00B66FF8"/>
    <w:rsid w:val="00B67250"/>
    <w:rsid w:val="00B676B3"/>
    <w:rsid w:val="00B67911"/>
    <w:rsid w:val="00B702A2"/>
    <w:rsid w:val="00B71898"/>
    <w:rsid w:val="00B71A14"/>
    <w:rsid w:val="00B7252B"/>
    <w:rsid w:val="00B732A6"/>
    <w:rsid w:val="00B735A0"/>
    <w:rsid w:val="00B74304"/>
    <w:rsid w:val="00B75DAD"/>
    <w:rsid w:val="00B7602E"/>
    <w:rsid w:val="00B76EF7"/>
    <w:rsid w:val="00B77858"/>
    <w:rsid w:val="00B77C30"/>
    <w:rsid w:val="00B77CEA"/>
    <w:rsid w:val="00B8251C"/>
    <w:rsid w:val="00B8335A"/>
    <w:rsid w:val="00B8395C"/>
    <w:rsid w:val="00B83E30"/>
    <w:rsid w:val="00B84F25"/>
    <w:rsid w:val="00B852B6"/>
    <w:rsid w:val="00B855C9"/>
    <w:rsid w:val="00B8715A"/>
    <w:rsid w:val="00B87504"/>
    <w:rsid w:val="00B87CEB"/>
    <w:rsid w:val="00B922BE"/>
    <w:rsid w:val="00B925B0"/>
    <w:rsid w:val="00B93A96"/>
    <w:rsid w:val="00B94094"/>
    <w:rsid w:val="00B95B49"/>
    <w:rsid w:val="00B95C64"/>
    <w:rsid w:val="00B961D6"/>
    <w:rsid w:val="00B96663"/>
    <w:rsid w:val="00B96E92"/>
    <w:rsid w:val="00B96F0B"/>
    <w:rsid w:val="00B97D62"/>
    <w:rsid w:val="00BA0A43"/>
    <w:rsid w:val="00BA0B2F"/>
    <w:rsid w:val="00BA103E"/>
    <w:rsid w:val="00BA1446"/>
    <w:rsid w:val="00BA18D2"/>
    <w:rsid w:val="00BA1966"/>
    <w:rsid w:val="00BA38FD"/>
    <w:rsid w:val="00BA3AAA"/>
    <w:rsid w:val="00BA4079"/>
    <w:rsid w:val="00BA40F2"/>
    <w:rsid w:val="00BA5198"/>
    <w:rsid w:val="00BA53B2"/>
    <w:rsid w:val="00BA60DC"/>
    <w:rsid w:val="00BB04EB"/>
    <w:rsid w:val="00BB0600"/>
    <w:rsid w:val="00BB0EFE"/>
    <w:rsid w:val="00BB1EC6"/>
    <w:rsid w:val="00BB1F38"/>
    <w:rsid w:val="00BB2116"/>
    <w:rsid w:val="00BB2D18"/>
    <w:rsid w:val="00BB2D5E"/>
    <w:rsid w:val="00BB4207"/>
    <w:rsid w:val="00BB548D"/>
    <w:rsid w:val="00BB5685"/>
    <w:rsid w:val="00BB5B8B"/>
    <w:rsid w:val="00BB6E6C"/>
    <w:rsid w:val="00BB6FED"/>
    <w:rsid w:val="00BB7DF8"/>
    <w:rsid w:val="00BC1CA9"/>
    <w:rsid w:val="00BC23F3"/>
    <w:rsid w:val="00BC2686"/>
    <w:rsid w:val="00BC2E41"/>
    <w:rsid w:val="00BC46DC"/>
    <w:rsid w:val="00BC4BD1"/>
    <w:rsid w:val="00BC4E23"/>
    <w:rsid w:val="00BC547B"/>
    <w:rsid w:val="00BC5D89"/>
    <w:rsid w:val="00BC6CC1"/>
    <w:rsid w:val="00BC723D"/>
    <w:rsid w:val="00BC732D"/>
    <w:rsid w:val="00BC752C"/>
    <w:rsid w:val="00BD2D9B"/>
    <w:rsid w:val="00BD2F6C"/>
    <w:rsid w:val="00BD414C"/>
    <w:rsid w:val="00BD5055"/>
    <w:rsid w:val="00BD5B10"/>
    <w:rsid w:val="00BD5B27"/>
    <w:rsid w:val="00BD5B6F"/>
    <w:rsid w:val="00BD5F99"/>
    <w:rsid w:val="00BD627C"/>
    <w:rsid w:val="00BD68AD"/>
    <w:rsid w:val="00BD6A4A"/>
    <w:rsid w:val="00BD6E55"/>
    <w:rsid w:val="00BD7ECB"/>
    <w:rsid w:val="00BE0642"/>
    <w:rsid w:val="00BE1597"/>
    <w:rsid w:val="00BE197E"/>
    <w:rsid w:val="00BE19A1"/>
    <w:rsid w:val="00BE1C60"/>
    <w:rsid w:val="00BE1E9B"/>
    <w:rsid w:val="00BE24FD"/>
    <w:rsid w:val="00BE2B4B"/>
    <w:rsid w:val="00BE2F72"/>
    <w:rsid w:val="00BE3F96"/>
    <w:rsid w:val="00BE4266"/>
    <w:rsid w:val="00BE5C6E"/>
    <w:rsid w:val="00BE5E00"/>
    <w:rsid w:val="00BE5E98"/>
    <w:rsid w:val="00BE62F2"/>
    <w:rsid w:val="00BE6A9B"/>
    <w:rsid w:val="00BE6B50"/>
    <w:rsid w:val="00BE7D06"/>
    <w:rsid w:val="00BF11F9"/>
    <w:rsid w:val="00BF18EB"/>
    <w:rsid w:val="00BF1D15"/>
    <w:rsid w:val="00BF1FFC"/>
    <w:rsid w:val="00BF2410"/>
    <w:rsid w:val="00BF24B4"/>
    <w:rsid w:val="00BF260B"/>
    <w:rsid w:val="00BF2D45"/>
    <w:rsid w:val="00BF2D76"/>
    <w:rsid w:val="00BF3223"/>
    <w:rsid w:val="00BF3347"/>
    <w:rsid w:val="00BF33A0"/>
    <w:rsid w:val="00BF3B3B"/>
    <w:rsid w:val="00BF3CBE"/>
    <w:rsid w:val="00BF465E"/>
    <w:rsid w:val="00BF5AE6"/>
    <w:rsid w:val="00BF6093"/>
    <w:rsid w:val="00BF6C2A"/>
    <w:rsid w:val="00BF76B2"/>
    <w:rsid w:val="00BF7C0C"/>
    <w:rsid w:val="00C01056"/>
    <w:rsid w:val="00C02E11"/>
    <w:rsid w:val="00C036D0"/>
    <w:rsid w:val="00C038C4"/>
    <w:rsid w:val="00C03ADA"/>
    <w:rsid w:val="00C04A9B"/>
    <w:rsid w:val="00C05F9B"/>
    <w:rsid w:val="00C06EC4"/>
    <w:rsid w:val="00C06F59"/>
    <w:rsid w:val="00C07590"/>
    <w:rsid w:val="00C10509"/>
    <w:rsid w:val="00C1178B"/>
    <w:rsid w:val="00C1292B"/>
    <w:rsid w:val="00C13244"/>
    <w:rsid w:val="00C138AD"/>
    <w:rsid w:val="00C13C46"/>
    <w:rsid w:val="00C145C2"/>
    <w:rsid w:val="00C145E2"/>
    <w:rsid w:val="00C15497"/>
    <w:rsid w:val="00C1643F"/>
    <w:rsid w:val="00C16464"/>
    <w:rsid w:val="00C1681F"/>
    <w:rsid w:val="00C171F3"/>
    <w:rsid w:val="00C174EF"/>
    <w:rsid w:val="00C20098"/>
    <w:rsid w:val="00C20171"/>
    <w:rsid w:val="00C20677"/>
    <w:rsid w:val="00C20A40"/>
    <w:rsid w:val="00C20C1E"/>
    <w:rsid w:val="00C22CC5"/>
    <w:rsid w:val="00C22D67"/>
    <w:rsid w:val="00C23158"/>
    <w:rsid w:val="00C24163"/>
    <w:rsid w:val="00C242E3"/>
    <w:rsid w:val="00C26113"/>
    <w:rsid w:val="00C264B4"/>
    <w:rsid w:val="00C266A9"/>
    <w:rsid w:val="00C26DF3"/>
    <w:rsid w:val="00C270C3"/>
    <w:rsid w:val="00C277DF"/>
    <w:rsid w:val="00C27BA8"/>
    <w:rsid w:val="00C30684"/>
    <w:rsid w:val="00C3177D"/>
    <w:rsid w:val="00C31A8F"/>
    <w:rsid w:val="00C32203"/>
    <w:rsid w:val="00C32D4F"/>
    <w:rsid w:val="00C3350C"/>
    <w:rsid w:val="00C33D61"/>
    <w:rsid w:val="00C34264"/>
    <w:rsid w:val="00C34CA9"/>
    <w:rsid w:val="00C34EBF"/>
    <w:rsid w:val="00C35C56"/>
    <w:rsid w:val="00C36F8C"/>
    <w:rsid w:val="00C3761B"/>
    <w:rsid w:val="00C37753"/>
    <w:rsid w:val="00C37B7A"/>
    <w:rsid w:val="00C4023D"/>
    <w:rsid w:val="00C40F36"/>
    <w:rsid w:val="00C41A40"/>
    <w:rsid w:val="00C421FE"/>
    <w:rsid w:val="00C44165"/>
    <w:rsid w:val="00C441EE"/>
    <w:rsid w:val="00C4421C"/>
    <w:rsid w:val="00C44254"/>
    <w:rsid w:val="00C4561E"/>
    <w:rsid w:val="00C4634A"/>
    <w:rsid w:val="00C46DAF"/>
    <w:rsid w:val="00C47E3B"/>
    <w:rsid w:val="00C51774"/>
    <w:rsid w:val="00C52601"/>
    <w:rsid w:val="00C535D3"/>
    <w:rsid w:val="00C53D16"/>
    <w:rsid w:val="00C54F51"/>
    <w:rsid w:val="00C5531D"/>
    <w:rsid w:val="00C5546E"/>
    <w:rsid w:val="00C556E8"/>
    <w:rsid w:val="00C559BA"/>
    <w:rsid w:val="00C5621B"/>
    <w:rsid w:val="00C562F5"/>
    <w:rsid w:val="00C569E5"/>
    <w:rsid w:val="00C56BEA"/>
    <w:rsid w:val="00C57F47"/>
    <w:rsid w:val="00C60DB2"/>
    <w:rsid w:val="00C61538"/>
    <w:rsid w:val="00C6221F"/>
    <w:rsid w:val="00C62E43"/>
    <w:rsid w:val="00C636A6"/>
    <w:rsid w:val="00C64093"/>
    <w:rsid w:val="00C64138"/>
    <w:rsid w:val="00C64D08"/>
    <w:rsid w:val="00C64E8E"/>
    <w:rsid w:val="00C65143"/>
    <w:rsid w:val="00C6523F"/>
    <w:rsid w:val="00C67309"/>
    <w:rsid w:val="00C700FB"/>
    <w:rsid w:val="00C71573"/>
    <w:rsid w:val="00C7192C"/>
    <w:rsid w:val="00C71930"/>
    <w:rsid w:val="00C72751"/>
    <w:rsid w:val="00C729DB"/>
    <w:rsid w:val="00C73991"/>
    <w:rsid w:val="00C74157"/>
    <w:rsid w:val="00C74B65"/>
    <w:rsid w:val="00C74D12"/>
    <w:rsid w:val="00C7640A"/>
    <w:rsid w:val="00C76DFD"/>
    <w:rsid w:val="00C7782A"/>
    <w:rsid w:val="00C83642"/>
    <w:rsid w:val="00C847E1"/>
    <w:rsid w:val="00C848B3"/>
    <w:rsid w:val="00C85D09"/>
    <w:rsid w:val="00C862CA"/>
    <w:rsid w:val="00C871EE"/>
    <w:rsid w:val="00C874A7"/>
    <w:rsid w:val="00C90083"/>
    <w:rsid w:val="00C90F4D"/>
    <w:rsid w:val="00C91550"/>
    <w:rsid w:val="00C9299C"/>
    <w:rsid w:val="00C92C7D"/>
    <w:rsid w:val="00C92EA9"/>
    <w:rsid w:val="00C93842"/>
    <w:rsid w:val="00C94E88"/>
    <w:rsid w:val="00C95541"/>
    <w:rsid w:val="00C955BE"/>
    <w:rsid w:val="00C95D16"/>
    <w:rsid w:val="00C95E57"/>
    <w:rsid w:val="00C961DE"/>
    <w:rsid w:val="00C968CD"/>
    <w:rsid w:val="00C96D69"/>
    <w:rsid w:val="00C972C1"/>
    <w:rsid w:val="00C978BC"/>
    <w:rsid w:val="00CA0666"/>
    <w:rsid w:val="00CA0EB1"/>
    <w:rsid w:val="00CA0F8B"/>
    <w:rsid w:val="00CA0FCC"/>
    <w:rsid w:val="00CA12EE"/>
    <w:rsid w:val="00CA1382"/>
    <w:rsid w:val="00CA1CB0"/>
    <w:rsid w:val="00CA2408"/>
    <w:rsid w:val="00CA25A9"/>
    <w:rsid w:val="00CA2859"/>
    <w:rsid w:val="00CA2D33"/>
    <w:rsid w:val="00CA33EE"/>
    <w:rsid w:val="00CA447C"/>
    <w:rsid w:val="00CA47B1"/>
    <w:rsid w:val="00CA4893"/>
    <w:rsid w:val="00CA490A"/>
    <w:rsid w:val="00CA4EEE"/>
    <w:rsid w:val="00CA50F8"/>
    <w:rsid w:val="00CA59C2"/>
    <w:rsid w:val="00CA60B9"/>
    <w:rsid w:val="00CA7AB4"/>
    <w:rsid w:val="00CB05DD"/>
    <w:rsid w:val="00CB16DE"/>
    <w:rsid w:val="00CB1C23"/>
    <w:rsid w:val="00CB2075"/>
    <w:rsid w:val="00CB23CD"/>
    <w:rsid w:val="00CB2661"/>
    <w:rsid w:val="00CB2BE0"/>
    <w:rsid w:val="00CB2D4A"/>
    <w:rsid w:val="00CB4446"/>
    <w:rsid w:val="00CB5665"/>
    <w:rsid w:val="00CB56E3"/>
    <w:rsid w:val="00CB6393"/>
    <w:rsid w:val="00CB6AEB"/>
    <w:rsid w:val="00CB7C1F"/>
    <w:rsid w:val="00CC017D"/>
    <w:rsid w:val="00CC10FF"/>
    <w:rsid w:val="00CC19B2"/>
    <w:rsid w:val="00CC1CBE"/>
    <w:rsid w:val="00CC2682"/>
    <w:rsid w:val="00CC2D19"/>
    <w:rsid w:val="00CC32C0"/>
    <w:rsid w:val="00CC36FB"/>
    <w:rsid w:val="00CC3B9A"/>
    <w:rsid w:val="00CC3DBA"/>
    <w:rsid w:val="00CC4F07"/>
    <w:rsid w:val="00CC5E51"/>
    <w:rsid w:val="00CC5F13"/>
    <w:rsid w:val="00CC6636"/>
    <w:rsid w:val="00CC7BA7"/>
    <w:rsid w:val="00CC7BEC"/>
    <w:rsid w:val="00CC7F07"/>
    <w:rsid w:val="00CD02AA"/>
    <w:rsid w:val="00CD1212"/>
    <w:rsid w:val="00CD3443"/>
    <w:rsid w:val="00CD4890"/>
    <w:rsid w:val="00CD4D9E"/>
    <w:rsid w:val="00CD5595"/>
    <w:rsid w:val="00CD5B14"/>
    <w:rsid w:val="00CE03DB"/>
    <w:rsid w:val="00CE07E7"/>
    <w:rsid w:val="00CE4D8D"/>
    <w:rsid w:val="00CE56C3"/>
    <w:rsid w:val="00CE620D"/>
    <w:rsid w:val="00CE62A3"/>
    <w:rsid w:val="00CE6415"/>
    <w:rsid w:val="00CE6A75"/>
    <w:rsid w:val="00CE7210"/>
    <w:rsid w:val="00CF0EA2"/>
    <w:rsid w:val="00CF0F71"/>
    <w:rsid w:val="00CF12A9"/>
    <w:rsid w:val="00CF1D08"/>
    <w:rsid w:val="00CF2856"/>
    <w:rsid w:val="00CF43B6"/>
    <w:rsid w:val="00CF58E7"/>
    <w:rsid w:val="00CF716A"/>
    <w:rsid w:val="00D005DC"/>
    <w:rsid w:val="00D0135C"/>
    <w:rsid w:val="00D0179B"/>
    <w:rsid w:val="00D02032"/>
    <w:rsid w:val="00D03204"/>
    <w:rsid w:val="00D0353E"/>
    <w:rsid w:val="00D03D70"/>
    <w:rsid w:val="00D041E2"/>
    <w:rsid w:val="00D048B5"/>
    <w:rsid w:val="00D05264"/>
    <w:rsid w:val="00D053CF"/>
    <w:rsid w:val="00D05506"/>
    <w:rsid w:val="00D05AC3"/>
    <w:rsid w:val="00D05E30"/>
    <w:rsid w:val="00D0658F"/>
    <w:rsid w:val="00D101AE"/>
    <w:rsid w:val="00D11812"/>
    <w:rsid w:val="00D11829"/>
    <w:rsid w:val="00D1229E"/>
    <w:rsid w:val="00D12573"/>
    <w:rsid w:val="00D12BD2"/>
    <w:rsid w:val="00D157CF"/>
    <w:rsid w:val="00D166D2"/>
    <w:rsid w:val="00D170DD"/>
    <w:rsid w:val="00D2010B"/>
    <w:rsid w:val="00D20552"/>
    <w:rsid w:val="00D20F38"/>
    <w:rsid w:val="00D2138B"/>
    <w:rsid w:val="00D214DE"/>
    <w:rsid w:val="00D219E8"/>
    <w:rsid w:val="00D22015"/>
    <w:rsid w:val="00D22222"/>
    <w:rsid w:val="00D225E0"/>
    <w:rsid w:val="00D22F5A"/>
    <w:rsid w:val="00D23143"/>
    <w:rsid w:val="00D236C7"/>
    <w:rsid w:val="00D249CB"/>
    <w:rsid w:val="00D24D3E"/>
    <w:rsid w:val="00D24DEE"/>
    <w:rsid w:val="00D24F3E"/>
    <w:rsid w:val="00D24FF8"/>
    <w:rsid w:val="00D25607"/>
    <w:rsid w:val="00D2693F"/>
    <w:rsid w:val="00D26A43"/>
    <w:rsid w:val="00D26DB2"/>
    <w:rsid w:val="00D27069"/>
    <w:rsid w:val="00D27928"/>
    <w:rsid w:val="00D27FCE"/>
    <w:rsid w:val="00D309DB"/>
    <w:rsid w:val="00D32B7B"/>
    <w:rsid w:val="00D32BAB"/>
    <w:rsid w:val="00D32D51"/>
    <w:rsid w:val="00D33E3A"/>
    <w:rsid w:val="00D34184"/>
    <w:rsid w:val="00D348BC"/>
    <w:rsid w:val="00D34C63"/>
    <w:rsid w:val="00D352CB"/>
    <w:rsid w:val="00D375A7"/>
    <w:rsid w:val="00D37CEB"/>
    <w:rsid w:val="00D4097A"/>
    <w:rsid w:val="00D410E4"/>
    <w:rsid w:val="00D41414"/>
    <w:rsid w:val="00D42BA2"/>
    <w:rsid w:val="00D44689"/>
    <w:rsid w:val="00D44D3B"/>
    <w:rsid w:val="00D46071"/>
    <w:rsid w:val="00D461A8"/>
    <w:rsid w:val="00D46559"/>
    <w:rsid w:val="00D4781F"/>
    <w:rsid w:val="00D47B4E"/>
    <w:rsid w:val="00D47FE0"/>
    <w:rsid w:val="00D5059E"/>
    <w:rsid w:val="00D50677"/>
    <w:rsid w:val="00D51186"/>
    <w:rsid w:val="00D52049"/>
    <w:rsid w:val="00D52253"/>
    <w:rsid w:val="00D523F7"/>
    <w:rsid w:val="00D5313C"/>
    <w:rsid w:val="00D53ADC"/>
    <w:rsid w:val="00D53B95"/>
    <w:rsid w:val="00D53F22"/>
    <w:rsid w:val="00D5406A"/>
    <w:rsid w:val="00D54780"/>
    <w:rsid w:val="00D54B88"/>
    <w:rsid w:val="00D55175"/>
    <w:rsid w:val="00D55842"/>
    <w:rsid w:val="00D55FC0"/>
    <w:rsid w:val="00D56A91"/>
    <w:rsid w:val="00D56D51"/>
    <w:rsid w:val="00D56E34"/>
    <w:rsid w:val="00D57560"/>
    <w:rsid w:val="00D57A68"/>
    <w:rsid w:val="00D57FB0"/>
    <w:rsid w:val="00D57FB4"/>
    <w:rsid w:val="00D60F6D"/>
    <w:rsid w:val="00D6185B"/>
    <w:rsid w:val="00D61DBC"/>
    <w:rsid w:val="00D6287D"/>
    <w:rsid w:val="00D62AB2"/>
    <w:rsid w:val="00D630C1"/>
    <w:rsid w:val="00D63811"/>
    <w:rsid w:val="00D63BC4"/>
    <w:rsid w:val="00D64235"/>
    <w:rsid w:val="00D6430C"/>
    <w:rsid w:val="00D654A4"/>
    <w:rsid w:val="00D654D8"/>
    <w:rsid w:val="00D65772"/>
    <w:rsid w:val="00D65EF5"/>
    <w:rsid w:val="00D6608A"/>
    <w:rsid w:val="00D66210"/>
    <w:rsid w:val="00D7035C"/>
    <w:rsid w:val="00D705DA"/>
    <w:rsid w:val="00D70769"/>
    <w:rsid w:val="00D70A9E"/>
    <w:rsid w:val="00D71103"/>
    <w:rsid w:val="00D712F0"/>
    <w:rsid w:val="00D738D8"/>
    <w:rsid w:val="00D74676"/>
    <w:rsid w:val="00D75145"/>
    <w:rsid w:val="00D75A6F"/>
    <w:rsid w:val="00D75FA7"/>
    <w:rsid w:val="00D76367"/>
    <w:rsid w:val="00D765AB"/>
    <w:rsid w:val="00D76648"/>
    <w:rsid w:val="00D77D7C"/>
    <w:rsid w:val="00D807F6"/>
    <w:rsid w:val="00D80F27"/>
    <w:rsid w:val="00D811D1"/>
    <w:rsid w:val="00D82C6A"/>
    <w:rsid w:val="00D82CF9"/>
    <w:rsid w:val="00D83183"/>
    <w:rsid w:val="00D8326A"/>
    <w:rsid w:val="00D832F4"/>
    <w:rsid w:val="00D83479"/>
    <w:rsid w:val="00D83711"/>
    <w:rsid w:val="00D83787"/>
    <w:rsid w:val="00D8437B"/>
    <w:rsid w:val="00D85BA6"/>
    <w:rsid w:val="00D867F7"/>
    <w:rsid w:val="00D86B44"/>
    <w:rsid w:val="00D87FFE"/>
    <w:rsid w:val="00D90230"/>
    <w:rsid w:val="00D90FE5"/>
    <w:rsid w:val="00D916B6"/>
    <w:rsid w:val="00D91757"/>
    <w:rsid w:val="00D91A7A"/>
    <w:rsid w:val="00D91CC8"/>
    <w:rsid w:val="00D91CCD"/>
    <w:rsid w:val="00D93199"/>
    <w:rsid w:val="00D93C0E"/>
    <w:rsid w:val="00D97C22"/>
    <w:rsid w:val="00D97CEF"/>
    <w:rsid w:val="00DA0916"/>
    <w:rsid w:val="00DA1E12"/>
    <w:rsid w:val="00DA2C3B"/>
    <w:rsid w:val="00DA3348"/>
    <w:rsid w:val="00DA4062"/>
    <w:rsid w:val="00DA4755"/>
    <w:rsid w:val="00DA5807"/>
    <w:rsid w:val="00DA5FED"/>
    <w:rsid w:val="00DA7040"/>
    <w:rsid w:val="00DB05FD"/>
    <w:rsid w:val="00DB0607"/>
    <w:rsid w:val="00DB0D09"/>
    <w:rsid w:val="00DB0DE9"/>
    <w:rsid w:val="00DB165D"/>
    <w:rsid w:val="00DB18A5"/>
    <w:rsid w:val="00DB24BF"/>
    <w:rsid w:val="00DB37C7"/>
    <w:rsid w:val="00DB4BB9"/>
    <w:rsid w:val="00DB5338"/>
    <w:rsid w:val="00DB53C5"/>
    <w:rsid w:val="00DB7F03"/>
    <w:rsid w:val="00DC0BC3"/>
    <w:rsid w:val="00DC10DB"/>
    <w:rsid w:val="00DC1B0D"/>
    <w:rsid w:val="00DC2AE5"/>
    <w:rsid w:val="00DC2DB9"/>
    <w:rsid w:val="00DC3238"/>
    <w:rsid w:val="00DC3860"/>
    <w:rsid w:val="00DC5999"/>
    <w:rsid w:val="00DC6362"/>
    <w:rsid w:val="00DC6392"/>
    <w:rsid w:val="00DC6C6B"/>
    <w:rsid w:val="00DC7A1F"/>
    <w:rsid w:val="00DC7D1F"/>
    <w:rsid w:val="00DC7D49"/>
    <w:rsid w:val="00DD084C"/>
    <w:rsid w:val="00DD11E4"/>
    <w:rsid w:val="00DD1F89"/>
    <w:rsid w:val="00DD1FBE"/>
    <w:rsid w:val="00DD2723"/>
    <w:rsid w:val="00DD2BA7"/>
    <w:rsid w:val="00DD3040"/>
    <w:rsid w:val="00DD3D09"/>
    <w:rsid w:val="00DD54CB"/>
    <w:rsid w:val="00DD5733"/>
    <w:rsid w:val="00DD6B3A"/>
    <w:rsid w:val="00DD6C25"/>
    <w:rsid w:val="00DD7185"/>
    <w:rsid w:val="00DD7C74"/>
    <w:rsid w:val="00DE0AC2"/>
    <w:rsid w:val="00DE1C63"/>
    <w:rsid w:val="00DE2370"/>
    <w:rsid w:val="00DE268D"/>
    <w:rsid w:val="00DE2C64"/>
    <w:rsid w:val="00DE2D8B"/>
    <w:rsid w:val="00DE31E2"/>
    <w:rsid w:val="00DE3F71"/>
    <w:rsid w:val="00DE57B7"/>
    <w:rsid w:val="00DE5E7B"/>
    <w:rsid w:val="00DE5EB0"/>
    <w:rsid w:val="00DE6018"/>
    <w:rsid w:val="00DE6BA0"/>
    <w:rsid w:val="00DF0390"/>
    <w:rsid w:val="00DF085B"/>
    <w:rsid w:val="00DF1DA4"/>
    <w:rsid w:val="00DF1EB6"/>
    <w:rsid w:val="00DF1F53"/>
    <w:rsid w:val="00DF29AF"/>
    <w:rsid w:val="00DF2DAF"/>
    <w:rsid w:val="00DF2FB9"/>
    <w:rsid w:val="00DF3418"/>
    <w:rsid w:val="00DF3A7E"/>
    <w:rsid w:val="00DF41F5"/>
    <w:rsid w:val="00DF4D13"/>
    <w:rsid w:val="00DF6F40"/>
    <w:rsid w:val="00DF7263"/>
    <w:rsid w:val="00DF75EB"/>
    <w:rsid w:val="00DF7DAA"/>
    <w:rsid w:val="00DF7DFC"/>
    <w:rsid w:val="00E003CF"/>
    <w:rsid w:val="00E00824"/>
    <w:rsid w:val="00E00D8D"/>
    <w:rsid w:val="00E00F4C"/>
    <w:rsid w:val="00E019D5"/>
    <w:rsid w:val="00E01FDB"/>
    <w:rsid w:val="00E020C1"/>
    <w:rsid w:val="00E02DBE"/>
    <w:rsid w:val="00E04725"/>
    <w:rsid w:val="00E05B61"/>
    <w:rsid w:val="00E0615B"/>
    <w:rsid w:val="00E064D0"/>
    <w:rsid w:val="00E077A7"/>
    <w:rsid w:val="00E078E3"/>
    <w:rsid w:val="00E07D1A"/>
    <w:rsid w:val="00E10B63"/>
    <w:rsid w:val="00E10E29"/>
    <w:rsid w:val="00E11044"/>
    <w:rsid w:val="00E116B1"/>
    <w:rsid w:val="00E11DA8"/>
    <w:rsid w:val="00E13308"/>
    <w:rsid w:val="00E13609"/>
    <w:rsid w:val="00E13A78"/>
    <w:rsid w:val="00E13EB9"/>
    <w:rsid w:val="00E143D7"/>
    <w:rsid w:val="00E15441"/>
    <w:rsid w:val="00E154CC"/>
    <w:rsid w:val="00E15BD3"/>
    <w:rsid w:val="00E16742"/>
    <w:rsid w:val="00E168BF"/>
    <w:rsid w:val="00E16A49"/>
    <w:rsid w:val="00E16A50"/>
    <w:rsid w:val="00E171C2"/>
    <w:rsid w:val="00E1736F"/>
    <w:rsid w:val="00E1746C"/>
    <w:rsid w:val="00E17552"/>
    <w:rsid w:val="00E17FAA"/>
    <w:rsid w:val="00E2061F"/>
    <w:rsid w:val="00E207EC"/>
    <w:rsid w:val="00E20B99"/>
    <w:rsid w:val="00E21217"/>
    <w:rsid w:val="00E226F5"/>
    <w:rsid w:val="00E233F7"/>
    <w:rsid w:val="00E23D5F"/>
    <w:rsid w:val="00E23EDE"/>
    <w:rsid w:val="00E2475F"/>
    <w:rsid w:val="00E252F7"/>
    <w:rsid w:val="00E2586D"/>
    <w:rsid w:val="00E25A09"/>
    <w:rsid w:val="00E265DF"/>
    <w:rsid w:val="00E2746D"/>
    <w:rsid w:val="00E278C4"/>
    <w:rsid w:val="00E27953"/>
    <w:rsid w:val="00E27AC6"/>
    <w:rsid w:val="00E27C8B"/>
    <w:rsid w:val="00E27E68"/>
    <w:rsid w:val="00E310FA"/>
    <w:rsid w:val="00E315B0"/>
    <w:rsid w:val="00E31A19"/>
    <w:rsid w:val="00E332F9"/>
    <w:rsid w:val="00E33836"/>
    <w:rsid w:val="00E339EB"/>
    <w:rsid w:val="00E3419A"/>
    <w:rsid w:val="00E34B20"/>
    <w:rsid w:val="00E34BAF"/>
    <w:rsid w:val="00E35010"/>
    <w:rsid w:val="00E3581D"/>
    <w:rsid w:val="00E364AE"/>
    <w:rsid w:val="00E36E67"/>
    <w:rsid w:val="00E378D5"/>
    <w:rsid w:val="00E40755"/>
    <w:rsid w:val="00E408DB"/>
    <w:rsid w:val="00E40F48"/>
    <w:rsid w:val="00E410DE"/>
    <w:rsid w:val="00E4173D"/>
    <w:rsid w:val="00E419ED"/>
    <w:rsid w:val="00E423A7"/>
    <w:rsid w:val="00E4262A"/>
    <w:rsid w:val="00E42E8F"/>
    <w:rsid w:val="00E4304D"/>
    <w:rsid w:val="00E442F6"/>
    <w:rsid w:val="00E45171"/>
    <w:rsid w:val="00E4568C"/>
    <w:rsid w:val="00E45A35"/>
    <w:rsid w:val="00E45A7E"/>
    <w:rsid w:val="00E45CB4"/>
    <w:rsid w:val="00E464F6"/>
    <w:rsid w:val="00E46B2F"/>
    <w:rsid w:val="00E46E56"/>
    <w:rsid w:val="00E46EA6"/>
    <w:rsid w:val="00E476FF"/>
    <w:rsid w:val="00E501F4"/>
    <w:rsid w:val="00E516C5"/>
    <w:rsid w:val="00E51E85"/>
    <w:rsid w:val="00E522D6"/>
    <w:rsid w:val="00E522DE"/>
    <w:rsid w:val="00E53F48"/>
    <w:rsid w:val="00E5436B"/>
    <w:rsid w:val="00E5506F"/>
    <w:rsid w:val="00E5521A"/>
    <w:rsid w:val="00E554DB"/>
    <w:rsid w:val="00E55A8C"/>
    <w:rsid w:val="00E567CA"/>
    <w:rsid w:val="00E56B9B"/>
    <w:rsid w:val="00E56F39"/>
    <w:rsid w:val="00E60951"/>
    <w:rsid w:val="00E61580"/>
    <w:rsid w:val="00E61696"/>
    <w:rsid w:val="00E618E4"/>
    <w:rsid w:val="00E61E95"/>
    <w:rsid w:val="00E629C5"/>
    <w:rsid w:val="00E637D1"/>
    <w:rsid w:val="00E64B3C"/>
    <w:rsid w:val="00E6542E"/>
    <w:rsid w:val="00E66257"/>
    <w:rsid w:val="00E66710"/>
    <w:rsid w:val="00E66C1F"/>
    <w:rsid w:val="00E70389"/>
    <w:rsid w:val="00E7083A"/>
    <w:rsid w:val="00E70C0A"/>
    <w:rsid w:val="00E7245D"/>
    <w:rsid w:val="00E727BA"/>
    <w:rsid w:val="00E72840"/>
    <w:rsid w:val="00E72A29"/>
    <w:rsid w:val="00E72A56"/>
    <w:rsid w:val="00E72CA4"/>
    <w:rsid w:val="00E72FC5"/>
    <w:rsid w:val="00E75E06"/>
    <w:rsid w:val="00E7614B"/>
    <w:rsid w:val="00E76775"/>
    <w:rsid w:val="00E76BF6"/>
    <w:rsid w:val="00E7700D"/>
    <w:rsid w:val="00E77DA9"/>
    <w:rsid w:val="00E77EB4"/>
    <w:rsid w:val="00E80161"/>
    <w:rsid w:val="00E80600"/>
    <w:rsid w:val="00E80A76"/>
    <w:rsid w:val="00E822B1"/>
    <w:rsid w:val="00E82842"/>
    <w:rsid w:val="00E84A0C"/>
    <w:rsid w:val="00E85326"/>
    <w:rsid w:val="00E855E8"/>
    <w:rsid w:val="00E856E9"/>
    <w:rsid w:val="00E86704"/>
    <w:rsid w:val="00E86CB2"/>
    <w:rsid w:val="00E8764C"/>
    <w:rsid w:val="00E90C98"/>
    <w:rsid w:val="00E91238"/>
    <w:rsid w:val="00E925A5"/>
    <w:rsid w:val="00E92BC4"/>
    <w:rsid w:val="00E93301"/>
    <w:rsid w:val="00E93AF9"/>
    <w:rsid w:val="00E93CF2"/>
    <w:rsid w:val="00E93E7F"/>
    <w:rsid w:val="00E9410F"/>
    <w:rsid w:val="00E947AB"/>
    <w:rsid w:val="00E94C47"/>
    <w:rsid w:val="00E95DA0"/>
    <w:rsid w:val="00E96572"/>
    <w:rsid w:val="00E96D9C"/>
    <w:rsid w:val="00E97019"/>
    <w:rsid w:val="00E975C6"/>
    <w:rsid w:val="00E97B65"/>
    <w:rsid w:val="00E97E1A"/>
    <w:rsid w:val="00EA1022"/>
    <w:rsid w:val="00EA1080"/>
    <w:rsid w:val="00EA19D1"/>
    <w:rsid w:val="00EA32AC"/>
    <w:rsid w:val="00EA3B9A"/>
    <w:rsid w:val="00EA3D9C"/>
    <w:rsid w:val="00EA42BB"/>
    <w:rsid w:val="00EA461D"/>
    <w:rsid w:val="00EA4D5D"/>
    <w:rsid w:val="00EA5481"/>
    <w:rsid w:val="00EA59F2"/>
    <w:rsid w:val="00EA5AED"/>
    <w:rsid w:val="00EA68FE"/>
    <w:rsid w:val="00EA7C7A"/>
    <w:rsid w:val="00EB1117"/>
    <w:rsid w:val="00EB1B61"/>
    <w:rsid w:val="00EB205F"/>
    <w:rsid w:val="00EB2899"/>
    <w:rsid w:val="00EB3358"/>
    <w:rsid w:val="00EB4020"/>
    <w:rsid w:val="00EB443F"/>
    <w:rsid w:val="00EB4485"/>
    <w:rsid w:val="00EB4AB0"/>
    <w:rsid w:val="00EB4DB1"/>
    <w:rsid w:val="00EB4DFD"/>
    <w:rsid w:val="00EB4E97"/>
    <w:rsid w:val="00EB5079"/>
    <w:rsid w:val="00EB5374"/>
    <w:rsid w:val="00EB569D"/>
    <w:rsid w:val="00EB65C6"/>
    <w:rsid w:val="00EB665A"/>
    <w:rsid w:val="00EB6C74"/>
    <w:rsid w:val="00EB70CE"/>
    <w:rsid w:val="00EB7D89"/>
    <w:rsid w:val="00EC0480"/>
    <w:rsid w:val="00EC0C5E"/>
    <w:rsid w:val="00EC30D1"/>
    <w:rsid w:val="00EC40A9"/>
    <w:rsid w:val="00EC55A1"/>
    <w:rsid w:val="00EC5FF0"/>
    <w:rsid w:val="00EC60DB"/>
    <w:rsid w:val="00EC64A5"/>
    <w:rsid w:val="00EC6982"/>
    <w:rsid w:val="00EC6D79"/>
    <w:rsid w:val="00ED04A2"/>
    <w:rsid w:val="00ED0553"/>
    <w:rsid w:val="00ED1328"/>
    <w:rsid w:val="00ED1D5E"/>
    <w:rsid w:val="00ED28D0"/>
    <w:rsid w:val="00ED28F4"/>
    <w:rsid w:val="00ED3643"/>
    <w:rsid w:val="00ED4563"/>
    <w:rsid w:val="00ED4A19"/>
    <w:rsid w:val="00ED4B53"/>
    <w:rsid w:val="00ED5291"/>
    <w:rsid w:val="00ED54C2"/>
    <w:rsid w:val="00ED57D6"/>
    <w:rsid w:val="00ED5F4E"/>
    <w:rsid w:val="00ED7896"/>
    <w:rsid w:val="00ED7A79"/>
    <w:rsid w:val="00EE17FA"/>
    <w:rsid w:val="00EE1807"/>
    <w:rsid w:val="00EE2057"/>
    <w:rsid w:val="00EE3204"/>
    <w:rsid w:val="00EE3486"/>
    <w:rsid w:val="00EE34FE"/>
    <w:rsid w:val="00EE3E5D"/>
    <w:rsid w:val="00EE4534"/>
    <w:rsid w:val="00EE4662"/>
    <w:rsid w:val="00EE4B93"/>
    <w:rsid w:val="00EE5249"/>
    <w:rsid w:val="00EE5316"/>
    <w:rsid w:val="00EE681C"/>
    <w:rsid w:val="00EE6A7E"/>
    <w:rsid w:val="00EF0FEC"/>
    <w:rsid w:val="00EF17EB"/>
    <w:rsid w:val="00EF1D73"/>
    <w:rsid w:val="00EF1EF7"/>
    <w:rsid w:val="00EF28DF"/>
    <w:rsid w:val="00EF32DB"/>
    <w:rsid w:val="00EF32E8"/>
    <w:rsid w:val="00EF35AD"/>
    <w:rsid w:val="00EF3A74"/>
    <w:rsid w:val="00EF3C44"/>
    <w:rsid w:val="00EF428B"/>
    <w:rsid w:val="00EF4826"/>
    <w:rsid w:val="00EF526C"/>
    <w:rsid w:val="00F00825"/>
    <w:rsid w:val="00F01548"/>
    <w:rsid w:val="00F02C0B"/>
    <w:rsid w:val="00F039B7"/>
    <w:rsid w:val="00F03A2A"/>
    <w:rsid w:val="00F03C19"/>
    <w:rsid w:val="00F043E5"/>
    <w:rsid w:val="00F04ABF"/>
    <w:rsid w:val="00F04D65"/>
    <w:rsid w:val="00F0562F"/>
    <w:rsid w:val="00F0696F"/>
    <w:rsid w:val="00F074B9"/>
    <w:rsid w:val="00F0769A"/>
    <w:rsid w:val="00F078F1"/>
    <w:rsid w:val="00F10F7C"/>
    <w:rsid w:val="00F10FF3"/>
    <w:rsid w:val="00F1131C"/>
    <w:rsid w:val="00F116F3"/>
    <w:rsid w:val="00F11DEC"/>
    <w:rsid w:val="00F11F54"/>
    <w:rsid w:val="00F12D3B"/>
    <w:rsid w:val="00F13AF4"/>
    <w:rsid w:val="00F14F99"/>
    <w:rsid w:val="00F15AE3"/>
    <w:rsid w:val="00F15E43"/>
    <w:rsid w:val="00F16859"/>
    <w:rsid w:val="00F16993"/>
    <w:rsid w:val="00F171DE"/>
    <w:rsid w:val="00F200DB"/>
    <w:rsid w:val="00F205AA"/>
    <w:rsid w:val="00F207F8"/>
    <w:rsid w:val="00F20834"/>
    <w:rsid w:val="00F20ED0"/>
    <w:rsid w:val="00F21039"/>
    <w:rsid w:val="00F21513"/>
    <w:rsid w:val="00F2166E"/>
    <w:rsid w:val="00F223A8"/>
    <w:rsid w:val="00F2346C"/>
    <w:rsid w:val="00F234E0"/>
    <w:rsid w:val="00F24AAD"/>
    <w:rsid w:val="00F25931"/>
    <w:rsid w:val="00F25BD3"/>
    <w:rsid w:val="00F25D4D"/>
    <w:rsid w:val="00F26778"/>
    <w:rsid w:val="00F26BCC"/>
    <w:rsid w:val="00F27F0C"/>
    <w:rsid w:val="00F30797"/>
    <w:rsid w:val="00F31AC6"/>
    <w:rsid w:val="00F31F83"/>
    <w:rsid w:val="00F31FF8"/>
    <w:rsid w:val="00F3262C"/>
    <w:rsid w:val="00F32DDD"/>
    <w:rsid w:val="00F33348"/>
    <w:rsid w:val="00F33A8C"/>
    <w:rsid w:val="00F33F27"/>
    <w:rsid w:val="00F34034"/>
    <w:rsid w:val="00F34101"/>
    <w:rsid w:val="00F34C69"/>
    <w:rsid w:val="00F355E2"/>
    <w:rsid w:val="00F3603F"/>
    <w:rsid w:val="00F36721"/>
    <w:rsid w:val="00F372F6"/>
    <w:rsid w:val="00F3732E"/>
    <w:rsid w:val="00F37885"/>
    <w:rsid w:val="00F415EA"/>
    <w:rsid w:val="00F41B41"/>
    <w:rsid w:val="00F431BE"/>
    <w:rsid w:val="00F435C7"/>
    <w:rsid w:val="00F43683"/>
    <w:rsid w:val="00F45953"/>
    <w:rsid w:val="00F4714A"/>
    <w:rsid w:val="00F5080F"/>
    <w:rsid w:val="00F5095B"/>
    <w:rsid w:val="00F51179"/>
    <w:rsid w:val="00F5160D"/>
    <w:rsid w:val="00F519A6"/>
    <w:rsid w:val="00F520BB"/>
    <w:rsid w:val="00F5383B"/>
    <w:rsid w:val="00F5584B"/>
    <w:rsid w:val="00F55B61"/>
    <w:rsid w:val="00F55D5A"/>
    <w:rsid w:val="00F55FE0"/>
    <w:rsid w:val="00F56777"/>
    <w:rsid w:val="00F56887"/>
    <w:rsid w:val="00F56ECD"/>
    <w:rsid w:val="00F571CE"/>
    <w:rsid w:val="00F57F34"/>
    <w:rsid w:val="00F617C0"/>
    <w:rsid w:val="00F618F4"/>
    <w:rsid w:val="00F61A68"/>
    <w:rsid w:val="00F636C2"/>
    <w:rsid w:val="00F6387B"/>
    <w:rsid w:val="00F6436B"/>
    <w:rsid w:val="00F662A1"/>
    <w:rsid w:val="00F66315"/>
    <w:rsid w:val="00F664DC"/>
    <w:rsid w:val="00F673DB"/>
    <w:rsid w:val="00F67BBA"/>
    <w:rsid w:val="00F67F28"/>
    <w:rsid w:val="00F71C06"/>
    <w:rsid w:val="00F71E75"/>
    <w:rsid w:val="00F7208E"/>
    <w:rsid w:val="00F725D4"/>
    <w:rsid w:val="00F72F41"/>
    <w:rsid w:val="00F73C45"/>
    <w:rsid w:val="00F73F6A"/>
    <w:rsid w:val="00F74282"/>
    <w:rsid w:val="00F75ACD"/>
    <w:rsid w:val="00F76D1B"/>
    <w:rsid w:val="00F806A3"/>
    <w:rsid w:val="00F81655"/>
    <w:rsid w:val="00F81D9C"/>
    <w:rsid w:val="00F82D7E"/>
    <w:rsid w:val="00F83B1D"/>
    <w:rsid w:val="00F83C7C"/>
    <w:rsid w:val="00F849D2"/>
    <w:rsid w:val="00F84B1E"/>
    <w:rsid w:val="00F85F91"/>
    <w:rsid w:val="00F86066"/>
    <w:rsid w:val="00F8637D"/>
    <w:rsid w:val="00F86E76"/>
    <w:rsid w:val="00F86F94"/>
    <w:rsid w:val="00F87603"/>
    <w:rsid w:val="00F87BAD"/>
    <w:rsid w:val="00F902FA"/>
    <w:rsid w:val="00F90591"/>
    <w:rsid w:val="00F90F0C"/>
    <w:rsid w:val="00F92491"/>
    <w:rsid w:val="00F92CA3"/>
    <w:rsid w:val="00F930C9"/>
    <w:rsid w:val="00F9325D"/>
    <w:rsid w:val="00F9411A"/>
    <w:rsid w:val="00F94339"/>
    <w:rsid w:val="00F94C58"/>
    <w:rsid w:val="00F958DB"/>
    <w:rsid w:val="00F966C1"/>
    <w:rsid w:val="00F96930"/>
    <w:rsid w:val="00FA03F7"/>
    <w:rsid w:val="00FA080A"/>
    <w:rsid w:val="00FA1081"/>
    <w:rsid w:val="00FA299E"/>
    <w:rsid w:val="00FA2FF8"/>
    <w:rsid w:val="00FA328B"/>
    <w:rsid w:val="00FA398B"/>
    <w:rsid w:val="00FA4788"/>
    <w:rsid w:val="00FA79A4"/>
    <w:rsid w:val="00FA7FDD"/>
    <w:rsid w:val="00FB074B"/>
    <w:rsid w:val="00FB0A9F"/>
    <w:rsid w:val="00FB190E"/>
    <w:rsid w:val="00FB20D8"/>
    <w:rsid w:val="00FB2B79"/>
    <w:rsid w:val="00FB2D6E"/>
    <w:rsid w:val="00FB2EFA"/>
    <w:rsid w:val="00FB2FD7"/>
    <w:rsid w:val="00FB30BD"/>
    <w:rsid w:val="00FB42D0"/>
    <w:rsid w:val="00FB5B95"/>
    <w:rsid w:val="00FB611F"/>
    <w:rsid w:val="00FB6513"/>
    <w:rsid w:val="00FB6E33"/>
    <w:rsid w:val="00FB6F30"/>
    <w:rsid w:val="00FC024C"/>
    <w:rsid w:val="00FC14A5"/>
    <w:rsid w:val="00FC22C6"/>
    <w:rsid w:val="00FC2970"/>
    <w:rsid w:val="00FC6479"/>
    <w:rsid w:val="00FC6BC1"/>
    <w:rsid w:val="00FC763D"/>
    <w:rsid w:val="00FC7C58"/>
    <w:rsid w:val="00FD010C"/>
    <w:rsid w:val="00FD03A8"/>
    <w:rsid w:val="00FD06AC"/>
    <w:rsid w:val="00FD0B9C"/>
    <w:rsid w:val="00FD0BF7"/>
    <w:rsid w:val="00FD1E82"/>
    <w:rsid w:val="00FD1F2C"/>
    <w:rsid w:val="00FD261D"/>
    <w:rsid w:val="00FD28ED"/>
    <w:rsid w:val="00FD2FD0"/>
    <w:rsid w:val="00FD3182"/>
    <w:rsid w:val="00FD3ED6"/>
    <w:rsid w:val="00FD4195"/>
    <w:rsid w:val="00FD4889"/>
    <w:rsid w:val="00FD5755"/>
    <w:rsid w:val="00FD6C81"/>
    <w:rsid w:val="00FE2944"/>
    <w:rsid w:val="00FE2E7E"/>
    <w:rsid w:val="00FE39A8"/>
    <w:rsid w:val="00FE4716"/>
    <w:rsid w:val="00FE62D5"/>
    <w:rsid w:val="00FE72BF"/>
    <w:rsid w:val="00FE77AE"/>
    <w:rsid w:val="00FE7B6F"/>
    <w:rsid w:val="00FF0663"/>
    <w:rsid w:val="00FF0765"/>
    <w:rsid w:val="00FF0E66"/>
    <w:rsid w:val="00FF0FD6"/>
    <w:rsid w:val="00FF2805"/>
    <w:rsid w:val="00FF4409"/>
    <w:rsid w:val="00FF4C8A"/>
    <w:rsid w:val="00FF52C7"/>
    <w:rsid w:val="00FF5617"/>
    <w:rsid w:val="00FF5797"/>
    <w:rsid w:val="00FF5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8A928C4-0EF7-45F9-9051-2FB554C4E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0FD6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0FD6"/>
    <w:pPr>
      <w:shd w:val="clear" w:color="auto" w:fill="70CDE3"/>
      <w:outlineLvl w:val="1"/>
    </w:pPr>
    <w:rPr>
      <w:rFonts w:asciiTheme="minorHAnsi" w:hAnsiTheme="minorHAnsi" w:cstheme="minorHAnsi"/>
      <w:b/>
      <w:sz w:val="3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0FD6"/>
    <w:rPr>
      <w:rFonts w:eastAsia="MS Mincho" w:cstheme="minorHAnsi"/>
      <w:b/>
      <w:sz w:val="32"/>
      <w:shd w:val="clear" w:color="auto" w:fill="70CDE3"/>
    </w:rPr>
  </w:style>
  <w:style w:type="paragraph" w:styleId="Header">
    <w:name w:val="header"/>
    <w:basedOn w:val="Normal"/>
    <w:link w:val="HeaderChar"/>
    <w:uiPriority w:val="99"/>
    <w:unhideWhenUsed/>
    <w:rsid w:val="00FF0F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0FD6"/>
    <w:rPr>
      <w:rFonts w:ascii="Cambria" w:eastAsia="MS Mincho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0F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0FD6"/>
    <w:rPr>
      <w:rFonts w:ascii="Cambria" w:eastAsia="MS Mincho" w:hAnsi="Cambria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F0FD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F0C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tya.c.w.sakti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_kuswandi.farmasi@unej.ac.i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hafiqul@unimap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munications Manager</dc:creator>
  <cp:lastModifiedBy>NN</cp:lastModifiedBy>
  <cp:revision>2</cp:revision>
  <dcterms:created xsi:type="dcterms:W3CDTF">2020-06-09T03:48:00Z</dcterms:created>
  <dcterms:modified xsi:type="dcterms:W3CDTF">2020-06-09T03:48:00Z</dcterms:modified>
</cp:coreProperties>
</file>